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A20B6" w14:textId="3E3FFC11" w:rsidR="00462B2A" w:rsidRPr="008E277B" w:rsidRDefault="008E277B" w:rsidP="001269CB">
      <w:pPr>
        <w:spacing w:after="120"/>
        <w:jc w:val="center"/>
        <w:divId w:val="1774589166"/>
        <w:rPr>
          <w:rFonts w:asciiTheme="minorHAnsi" w:eastAsia="Times New Roman" w:hAnsiTheme="minorHAnsi" w:cstheme="minorHAnsi"/>
          <w:b/>
          <w:bCs/>
          <w:caps/>
          <w:color w:val="1F497C"/>
          <w:sz w:val="36"/>
          <w:szCs w:val="36"/>
        </w:rPr>
      </w:pPr>
      <w:r w:rsidRPr="008E277B">
        <w:rPr>
          <w:rFonts w:asciiTheme="minorHAnsi" w:eastAsia="Times New Roman" w:hAnsiTheme="minorHAnsi" w:cstheme="minorHAnsi"/>
          <w:b/>
          <w:bCs/>
          <w:color w:val="1F497C"/>
          <w:sz w:val="36"/>
          <w:szCs w:val="36"/>
        </w:rPr>
        <w:t>Benson Ndirangu Chege</w:t>
      </w:r>
    </w:p>
    <w:p w14:paraId="7811DD05" w14:textId="4239D501" w:rsidR="00462B2A" w:rsidRPr="00793164" w:rsidRDefault="00023970" w:rsidP="001269CB">
      <w:pPr>
        <w:spacing w:after="120"/>
        <w:jc w:val="center"/>
        <w:divId w:val="1993944225"/>
        <w:rPr>
          <w:rFonts w:asciiTheme="minorHAnsi" w:eastAsia="Times New Roman" w:hAnsiTheme="minorHAnsi" w:cstheme="minorHAnsi"/>
          <w:color w:val="1F1F1F"/>
        </w:rPr>
      </w:pPr>
      <w:r w:rsidRPr="00023970">
        <w:rPr>
          <w:rFonts w:asciiTheme="minorHAnsi" w:eastAsia="Times New Roman" w:hAnsiTheme="minorHAnsi" w:cstheme="minorHAnsi"/>
          <w:color w:val="1F1F1F"/>
        </w:rPr>
        <w:t>Telephone no</w:t>
      </w:r>
      <w:r w:rsidR="00B67C71" w:rsidRPr="00023970">
        <w:rPr>
          <w:rFonts w:asciiTheme="minorHAnsi" w:eastAsia="Times New Roman" w:hAnsiTheme="minorHAnsi" w:cstheme="minorHAnsi"/>
          <w:color w:val="1F1F1F"/>
        </w:rPr>
        <w:t>: +254 704 375 309</w:t>
      </w:r>
      <w:r w:rsidR="008E277B" w:rsidRPr="00023970">
        <w:rPr>
          <w:rFonts w:asciiTheme="minorHAnsi" w:eastAsia="Times New Roman" w:hAnsiTheme="minorHAnsi" w:cstheme="minorHAnsi"/>
          <w:color w:val="1F1F1F"/>
        </w:rPr>
        <w:t xml:space="preserve"> </w:t>
      </w:r>
      <w:r w:rsidR="00B67C71" w:rsidRPr="00023970">
        <w:rPr>
          <w:rFonts w:asciiTheme="minorHAnsi" w:eastAsia="Times New Roman" w:hAnsiTheme="minorHAnsi" w:cstheme="minorHAnsi"/>
          <w:color w:val="1F1F1F"/>
        </w:rPr>
        <w:t xml:space="preserve">Email: </w:t>
      </w:r>
      <w:hyperlink r:id="rId5" w:history="1">
        <w:r w:rsidR="00793164" w:rsidRPr="00DF6C3C">
          <w:rPr>
            <w:rStyle w:val="Hyperlink"/>
            <w:rFonts w:asciiTheme="minorHAnsi" w:hAnsiTheme="minorHAnsi" w:cstheme="minorHAnsi"/>
          </w:rPr>
          <w:t>chegeben254@gmail.com</w:t>
        </w:r>
      </w:hyperlink>
      <w:r w:rsidR="00793164">
        <w:rPr>
          <w:rFonts w:asciiTheme="minorHAnsi" w:hAnsiTheme="minorHAnsi" w:cstheme="minorHAnsi"/>
        </w:rPr>
        <w:t xml:space="preserve"> </w:t>
      </w:r>
    </w:p>
    <w:tbl>
      <w:tblPr>
        <w:tblW w:w="5000" w:type="pct"/>
        <w:tblCellSpacing w:w="15" w:type="dxa"/>
        <w:tblBorders>
          <w:bottom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8807"/>
      </w:tblGrid>
      <w:tr w:rsidR="00462B2A" w14:paraId="42B06D9F" w14:textId="77777777">
        <w:trPr>
          <w:divId w:val="129715748"/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6058F802" w14:textId="77777777" w:rsidR="00462B2A" w:rsidRPr="00C31916" w:rsidRDefault="00B67C71">
            <w:pPr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</w:pPr>
            <w:r w:rsidRPr="00C31916"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  <w:t>Personal Profil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14:paraId="502F53D8" w14:textId="11D42015" w:rsidR="002065E8" w:rsidRPr="00C71166" w:rsidRDefault="002065E8" w:rsidP="00D4102A">
            <w:pPr>
              <w:spacing w:after="45"/>
              <w:jc w:val="both"/>
              <w:rPr>
                <w:rFonts w:asciiTheme="minorHAnsi" w:hAnsiTheme="minorHAnsi" w:cstheme="minorHAnsi"/>
              </w:rPr>
            </w:pPr>
            <w:r w:rsidRPr="00C71166">
              <w:rPr>
                <w:rFonts w:asciiTheme="minorHAnsi" w:hAnsiTheme="minorHAnsi" w:cstheme="minorHAnsi"/>
              </w:rPr>
              <w:t xml:space="preserve">I am an </w:t>
            </w:r>
            <w:r w:rsidRPr="00D4102A">
              <w:rPr>
                <w:rFonts w:asciiTheme="minorHAnsi" w:hAnsiTheme="minorHAnsi" w:cstheme="minorHAnsi"/>
              </w:rPr>
              <w:t>experienced and highly dependable professional with</w:t>
            </w:r>
            <w:r w:rsidR="00B67C71" w:rsidRPr="00D4102A">
              <w:rPr>
                <w:rFonts w:asciiTheme="minorHAnsi" w:hAnsiTheme="minorHAnsi" w:cstheme="minorHAnsi"/>
              </w:rPr>
              <w:t xml:space="preserve"> </w:t>
            </w:r>
            <w:r w:rsidRPr="00D4102A">
              <w:rPr>
                <w:rFonts w:asciiTheme="minorHAnsi" w:hAnsiTheme="minorHAnsi" w:cstheme="minorHAnsi"/>
              </w:rPr>
              <w:t>over 7 years of experience having worked in</w:t>
            </w:r>
            <w:r w:rsidR="007077AE" w:rsidRPr="00D4102A">
              <w:rPr>
                <w:rFonts w:asciiTheme="minorHAnsi" w:hAnsiTheme="minorHAnsi" w:cstheme="minorHAnsi"/>
              </w:rPr>
              <w:t xml:space="preserve"> the hospitality industry. </w:t>
            </w:r>
            <w:r w:rsidRPr="00D4102A">
              <w:rPr>
                <w:rFonts w:asciiTheme="minorHAnsi" w:hAnsiTheme="minorHAnsi" w:cstheme="minorHAnsi"/>
              </w:rPr>
              <w:t xml:space="preserve">I have a </w:t>
            </w:r>
            <w:r w:rsidR="00C509B7" w:rsidRPr="00D4102A">
              <w:rPr>
                <w:rFonts w:asciiTheme="minorHAnsi" w:hAnsiTheme="minorHAnsi" w:cstheme="minorHAnsi"/>
              </w:rPr>
              <w:t xml:space="preserve"> verifiable track record of preparing exceptional cuisine and maintaining a safe and efficient kitchen environment. Highly skilled in creating menu specials while ensuring that all stations are set before service time. I also have a track record of managing </w:t>
            </w:r>
            <w:r w:rsidR="009A5F55">
              <w:rPr>
                <w:rFonts w:asciiTheme="minorHAnsi" w:hAnsiTheme="minorHAnsi" w:cstheme="minorHAnsi"/>
              </w:rPr>
              <w:t xml:space="preserve">the </w:t>
            </w:r>
            <w:r w:rsidR="00C509B7" w:rsidRPr="00D4102A">
              <w:rPr>
                <w:rFonts w:asciiTheme="minorHAnsi" w:hAnsiTheme="minorHAnsi" w:cstheme="minorHAnsi"/>
              </w:rPr>
              <w:t xml:space="preserve">cleanliness and sanitation of </w:t>
            </w:r>
            <w:r w:rsidR="009A5F55">
              <w:rPr>
                <w:rFonts w:asciiTheme="minorHAnsi" w:hAnsiTheme="minorHAnsi" w:cstheme="minorHAnsi"/>
              </w:rPr>
              <w:t xml:space="preserve">the </w:t>
            </w:r>
            <w:r w:rsidR="00C509B7" w:rsidRPr="00D4102A">
              <w:rPr>
                <w:rFonts w:asciiTheme="minorHAnsi" w:hAnsiTheme="minorHAnsi" w:cstheme="minorHAnsi"/>
              </w:rPr>
              <w:t>kitchen. Strong leadership qualities; able to motivate the culinary teams to deliver genuinely spectacular results.</w:t>
            </w:r>
            <w:r w:rsidR="00D4102A" w:rsidRPr="00D4102A">
              <w:rPr>
                <w:rFonts w:asciiTheme="minorHAnsi" w:hAnsiTheme="minorHAnsi" w:cstheme="minorHAnsi"/>
              </w:rPr>
              <w:t xml:space="preserve">  Looking for a position where I can make the most of my kitchen-management experience and guest service skills to create an excellent dining experience.</w:t>
            </w:r>
          </w:p>
        </w:tc>
      </w:tr>
    </w:tbl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8807"/>
      </w:tblGrid>
      <w:tr w:rsidR="00462B2A" w14:paraId="1EDD62D9" w14:textId="77777777">
        <w:trPr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056A32AC" w14:textId="77777777" w:rsidR="00462B2A" w:rsidRPr="0080583F" w:rsidRDefault="00B67C71">
            <w:pPr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</w:pPr>
            <w:r w:rsidRPr="0080583F"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  <w:t>Education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7"/>
              <w:gridCol w:w="6115"/>
            </w:tblGrid>
            <w:tr w:rsidR="00462B2A" w:rsidRPr="00740F46" w14:paraId="740B96AB" w14:textId="77777777">
              <w:trPr>
                <w:trHeight w:val="225"/>
                <w:tblCellSpacing w:w="15" w:type="dxa"/>
              </w:trPr>
              <w:tc>
                <w:tcPr>
                  <w:tcW w:w="1500" w:type="pct"/>
                  <w:vMerge w:val="restart"/>
                  <w:shd w:val="clear" w:color="auto" w:fill="EDF3FC"/>
                  <w:vAlign w:val="center"/>
                  <w:hideMark/>
                </w:tcPr>
                <w:p w14:paraId="5626B604" w14:textId="77777777" w:rsidR="00462B2A" w:rsidRPr="00740F46" w:rsidRDefault="00B67C71" w:rsidP="00CD3DCA">
                  <w:pPr>
                    <w:spacing w:after="80"/>
                    <w:jc w:val="center"/>
                    <w:rPr>
                      <w:rFonts w:ascii="Calibri" w:eastAsia="Times New Roman" w:hAnsi="Calibri" w:cs="Calibri"/>
                      <w:b/>
                      <w:bCs/>
                    </w:rPr>
                  </w:pPr>
                  <w:r w:rsidRPr="00740F46">
                    <w:rPr>
                      <w:rFonts w:ascii="Calibri" w:eastAsia="Times New Roman" w:hAnsi="Calibri" w:cs="Calibri"/>
                      <w:b/>
                      <w:bCs/>
                    </w:rPr>
                    <w:t xml:space="preserve">2012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621A6E0" w14:textId="2199651C" w:rsidR="00462B2A" w:rsidRPr="00740F46" w:rsidRDefault="000B2C23" w:rsidP="00740F46">
                  <w:pPr>
                    <w:pStyle w:val="NormalWeb"/>
                    <w:spacing w:before="0" w:beforeAutospacing="0" w:after="80" w:afterAutospacing="0"/>
                    <w:rPr>
                      <w:rFonts w:ascii="Calibri" w:hAnsi="Calibri" w:cs="Calibri"/>
                    </w:rPr>
                  </w:pPr>
                  <w:r w:rsidRPr="00740F46">
                    <w:rPr>
                      <w:rStyle w:val="Strong"/>
                      <w:rFonts w:ascii="Calibri" w:hAnsi="Calibri" w:cs="Calibri"/>
                    </w:rPr>
                    <w:t>Certificate</w:t>
                  </w:r>
                  <w:r w:rsidR="00422FCA" w:rsidRPr="00740F46">
                    <w:rPr>
                      <w:rStyle w:val="Strong"/>
                      <w:rFonts w:ascii="Calibri" w:hAnsi="Calibri" w:cs="Calibri"/>
                    </w:rPr>
                    <w:t xml:space="preserve"> in </w:t>
                  </w:r>
                  <w:r w:rsidR="00B67C71" w:rsidRPr="00740F46">
                    <w:rPr>
                      <w:rStyle w:val="Strong"/>
                      <w:rFonts w:ascii="Calibri" w:hAnsi="Calibri" w:cs="Calibri"/>
                    </w:rPr>
                    <w:t>Information Technology</w:t>
                  </w:r>
                </w:p>
              </w:tc>
            </w:tr>
            <w:tr w:rsidR="00462B2A" w:rsidRPr="00740F46" w14:paraId="0F064426" w14:textId="77777777">
              <w:trPr>
                <w:trHeight w:val="225"/>
                <w:tblCellSpacing w:w="15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7BA02045" w14:textId="77777777" w:rsidR="00462B2A" w:rsidRPr="00740F46" w:rsidRDefault="00462B2A" w:rsidP="00CD3DCA">
                  <w:pPr>
                    <w:spacing w:after="80"/>
                    <w:rPr>
                      <w:rFonts w:ascii="Calibri" w:eastAsia="Times New Roman" w:hAnsi="Calibri" w:cs="Calibri"/>
                      <w:b/>
                      <w:bCs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902E489" w14:textId="77777777" w:rsidR="00462B2A" w:rsidRPr="00740F46" w:rsidRDefault="00B67C71" w:rsidP="00CD3DCA">
                  <w:pPr>
                    <w:spacing w:after="80"/>
                    <w:rPr>
                      <w:rFonts w:ascii="Calibri" w:eastAsia="Times New Roman" w:hAnsi="Calibri" w:cs="Calibri"/>
                    </w:rPr>
                  </w:pPr>
                  <w:r w:rsidRPr="00740F46">
                    <w:rPr>
                      <w:rFonts w:ascii="Calibri" w:eastAsia="Times New Roman" w:hAnsi="Calibri" w:cs="Calibri"/>
                    </w:rPr>
                    <w:t>Kenya Polytechnic University College</w:t>
                  </w:r>
                </w:p>
              </w:tc>
            </w:tr>
          </w:tbl>
          <w:p w14:paraId="7E711A40" w14:textId="77777777" w:rsidR="00462B2A" w:rsidRPr="00740F46" w:rsidRDefault="00462B2A" w:rsidP="00CD3DCA">
            <w:pPr>
              <w:spacing w:after="80"/>
              <w:rPr>
                <w:rFonts w:ascii="Calibri" w:eastAsia="Times New Roman" w:hAnsi="Calibri" w:cs="Calibr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7"/>
              <w:gridCol w:w="6115"/>
            </w:tblGrid>
            <w:tr w:rsidR="00462B2A" w:rsidRPr="00CD3DCA" w14:paraId="0B5DEC84" w14:textId="77777777">
              <w:trPr>
                <w:trHeight w:val="225"/>
                <w:tblCellSpacing w:w="15" w:type="dxa"/>
              </w:trPr>
              <w:tc>
                <w:tcPr>
                  <w:tcW w:w="1500" w:type="pct"/>
                  <w:vMerge w:val="restart"/>
                  <w:shd w:val="clear" w:color="auto" w:fill="EDF3FC"/>
                  <w:vAlign w:val="center"/>
                  <w:hideMark/>
                </w:tcPr>
                <w:p w14:paraId="54090F25" w14:textId="77777777" w:rsidR="00462B2A" w:rsidRPr="00740F46" w:rsidRDefault="00B67C71" w:rsidP="00CD3DCA">
                  <w:pPr>
                    <w:spacing w:after="80"/>
                    <w:jc w:val="center"/>
                    <w:rPr>
                      <w:rFonts w:ascii="Calibri" w:eastAsia="Times New Roman" w:hAnsi="Calibri" w:cs="Calibri"/>
                      <w:b/>
                      <w:bCs/>
                    </w:rPr>
                  </w:pPr>
                  <w:r w:rsidRPr="00740F46">
                    <w:rPr>
                      <w:rFonts w:ascii="Calibri" w:eastAsia="Times New Roman" w:hAnsi="Calibri" w:cs="Calibri"/>
                      <w:b/>
                      <w:bCs/>
                    </w:rPr>
                    <w:t xml:space="preserve">2011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A96EF0E" w14:textId="14C8A496" w:rsidR="00462B2A" w:rsidRPr="00CD3DCA" w:rsidRDefault="000B2C23" w:rsidP="00CD3DCA">
                  <w:pPr>
                    <w:pStyle w:val="NormalWeb"/>
                    <w:spacing w:before="0" w:beforeAutospacing="0" w:after="80" w:afterAutospacing="0"/>
                    <w:rPr>
                      <w:rFonts w:ascii="Calibri" w:hAnsi="Calibri" w:cs="Calibri"/>
                    </w:rPr>
                  </w:pPr>
                  <w:r w:rsidRPr="00740F46">
                    <w:rPr>
                      <w:rStyle w:val="Strong"/>
                      <w:rFonts w:ascii="Calibri" w:hAnsi="Calibri" w:cs="Calibri"/>
                    </w:rPr>
                    <w:t>Diploma</w:t>
                  </w:r>
                  <w:r w:rsidR="00422FCA" w:rsidRPr="00740F46">
                    <w:rPr>
                      <w:rStyle w:val="Strong"/>
                      <w:rFonts w:ascii="Calibri" w:hAnsi="Calibri" w:cs="Calibri"/>
                    </w:rPr>
                    <w:t xml:space="preserve"> in </w:t>
                  </w:r>
                  <w:r w:rsidR="00B67C71" w:rsidRPr="00740F46">
                    <w:rPr>
                      <w:rStyle w:val="Strong"/>
                      <w:rFonts w:ascii="Calibri" w:hAnsi="Calibri" w:cs="Calibri"/>
                    </w:rPr>
                    <w:t>Food Production</w:t>
                  </w:r>
                </w:p>
              </w:tc>
            </w:tr>
            <w:tr w:rsidR="00462B2A" w:rsidRPr="00CD3DCA" w14:paraId="0F0C6D70" w14:textId="77777777">
              <w:trPr>
                <w:trHeight w:val="225"/>
                <w:tblCellSpacing w:w="15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2D474451" w14:textId="77777777" w:rsidR="00462B2A" w:rsidRPr="00CD3DCA" w:rsidRDefault="00462B2A" w:rsidP="00CD3DCA">
                  <w:pPr>
                    <w:spacing w:after="80"/>
                    <w:rPr>
                      <w:rFonts w:ascii="Calibri" w:eastAsia="Times New Roman" w:hAnsi="Calibri" w:cs="Calibri"/>
                      <w:b/>
                      <w:bCs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2214B264" w14:textId="77777777" w:rsidR="00462B2A" w:rsidRPr="00CD3DCA" w:rsidRDefault="00B67C71" w:rsidP="00CD3DCA">
                  <w:pPr>
                    <w:spacing w:after="80"/>
                    <w:rPr>
                      <w:rFonts w:ascii="Calibri" w:eastAsia="Times New Roman" w:hAnsi="Calibri" w:cs="Calibri"/>
                    </w:rPr>
                  </w:pPr>
                  <w:r w:rsidRPr="00CD3DCA">
                    <w:rPr>
                      <w:rFonts w:ascii="Calibri" w:eastAsia="Times New Roman" w:hAnsi="Calibri" w:cs="Calibri"/>
                    </w:rPr>
                    <w:t xml:space="preserve">Utalii Hospitality College </w:t>
                  </w:r>
                </w:p>
              </w:tc>
            </w:tr>
          </w:tbl>
          <w:p w14:paraId="6ACF239F" w14:textId="77777777" w:rsidR="00462B2A" w:rsidRPr="00CD3DCA" w:rsidRDefault="00462B2A" w:rsidP="00CD3DCA">
            <w:pPr>
              <w:spacing w:after="80"/>
              <w:rPr>
                <w:rFonts w:ascii="Calibri" w:eastAsia="Times New Roman" w:hAnsi="Calibri" w:cs="Calibr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7"/>
              <w:gridCol w:w="6115"/>
            </w:tblGrid>
            <w:tr w:rsidR="00462B2A" w:rsidRPr="00CD3DCA" w14:paraId="1AEACC6D" w14:textId="77777777">
              <w:trPr>
                <w:trHeight w:val="225"/>
                <w:tblCellSpacing w:w="15" w:type="dxa"/>
              </w:trPr>
              <w:tc>
                <w:tcPr>
                  <w:tcW w:w="1500" w:type="pct"/>
                  <w:vMerge w:val="restart"/>
                  <w:shd w:val="clear" w:color="auto" w:fill="EDF3FC"/>
                  <w:vAlign w:val="center"/>
                  <w:hideMark/>
                </w:tcPr>
                <w:p w14:paraId="279684F9" w14:textId="7D1866A2" w:rsidR="00462B2A" w:rsidRPr="00CD3DCA" w:rsidRDefault="00740F46" w:rsidP="00CD3DCA">
                  <w:pPr>
                    <w:spacing w:after="80"/>
                    <w:jc w:val="center"/>
                    <w:rPr>
                      <w:rFonts w:ascii="Calibri" w:eastAsia="Times New Roman" w:hAnsi="Calibri" w:cs="Calibri"/>
                      <w:b/>
                      <w:bCs/>
                    </w:rPr>
                  </w:pPr>
                  <w:r>
                    <w:rPr>
                      <w:rFonts w:ascii="Calibri" w:eastAsia="Times New Roman" w:hAnsi="Calibri" w:cs="Calibri"/>
                      <w:b/>
                      <w:bCs/>
                    </w:rPr>
                    <w:t>2009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47801D3" w14:textId="77777777" w:rsidR="00462B2A" w:rsidRPr="00CD3DCA" w:rsidRDefault="00B67C71" w:rsidP="00CD3DCA">
                  <w:pPr>
                    <w:pStyle w:val="NormalWeb"/>
                    <w:spacing w:before="0" w:beforeAutospacing="0" w:after="80" w:afterAutospacing="0"/>
                    <w:rPr>
                      <w:rFonts w:ascii="Calibri" w:hAnsi="Calibri" w:cs="Calibri"/>
                    </w:rPr>
                  </w:pPr>
                  <w:r w:rsidRPr="00CD3DCA">
                    <w:rPr>
                      <w:rStyle w:val="Strong"/>
                      <w:rFonts w:ascii="Calibri" w:hAnsi="Calibri" w:cs="Calibri"/>
                    </w:rPr>
                    <w:t>Kenya Certificate of Secondary Education</w:t>
                  </w:r>
                </w:p>
              </w:tc>
            </w:tr>
            <w:tr w:rsidR="00462B2A" w:rsidRPr="00CD3DCA" w14:paraId="2355EE87" w14:textId="77777777">
              <w:trPr>
                <w:trHeight w:val="225"/>
                <w:tblCellSpacing w:w="15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3CB14418" w14:textId="77777777" w:rsidR="00462B2A" w:rsidRPr="00CD3DCA" w:rsidRDefault="00462B2A" w:rsidP="00CD3DCA">
                  <w:pPr>
                    <w:spacing w:after="80"/>
                    <w:rPr>
                      <w:rFonts w:ascii="Calibri" w:eastAsia="Times New Roman" w:hAnsi="Calibri" w:cs="Calibri"/>
                      <w:b/>
                      <w:bCs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778E2608" w14:textId="75414BE0" w:rsidR="00740F46" w:rsidRPr="00CD3DCA" w:rsidRDefault="00B67C71" w:rsidP="00CD3DCA">
                  <w:pPr>
                    <w:spacing w:after="80"/>
                    <w:rPr>
                      <w:rFonts w:ascii="Calibri" w:eastAsia="Times New Roman" w:hAnsi="Calibri" w:cs="Calibri"/>
                    </w:rPr>
                  </w:pPr>
                  <w:r w:rsidRPr="00CD3DCA">
                    <w:rPr>
                      <w:rFonts w:ascii="Calibri" w:eastAsia="Times New Roman" w:hAnsi="Calibri" w:cs="Calibri"/>
                    </w:rPr>
                    <w:t xml:space="preserve">Kangui Boys High School </w:t>
                  </w:r>
                </w:p>
              </w:tc>
            </w:tr>
          </w:tbl>
          <w:p w14:paraId="32AC80FE" w14:textId="77777777" w:rsidR="00462B2A" w:rsidRDefault="00462B2A">
            <w:pPr>
              <w:spacing w:line="360" w:lineRule="atLeast"/>
              <w:rPr>
                <w:rFonts w:ascii="Calibri" w:eastAsia="Times New Roman" w:hAnsi="Calibri" w:cs="Calibri"/>
              </w:rPr>
            </w:pPr>
          </w:p>
        </w:tc>
      </w:tr>
    </w:tbl>
    <w:p w14:paraId="2E25D8C1" w14:textId="77777777" w:rsidR="00462B2A" w:rsidRDefault="00462B2A">
      <w:pPr>
        <w:divId w:val="295377664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8807"/>
      </w:tblGrid>
      <w:tr w:rsidR="00462B2A" w14:paraId="63EC03AE" w14:textId="77777777" w:rsidTr="00422FCA">
        <w:trPr>
          <w:tblCellSpacing w:w="15" w:type="dxa"/>
        </w:trPr>
        <w:tc>
          <w:tcPr>
            <w:tcW w:w="992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427A20C0" w14:textId="77777777" w:rsidR="00462B2A" w:rsidRPr="0083785B" w:rsidRDefault="00B67C71">
            <w:pPr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</w:pPr>
            <w:r w:rsidRPr="0083785B"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  <w:t>Skills</w:t>
            </w:r>
          </w:p>
        </w:tc>
        <w:tc>
          <w:tcPr>
            <w:tcW w:w="3969" w:type="pct"/>
            <w:shd w:val="clear" w:color="auto" w:fill="FFFFFF"/>
            <w:vAlign w:val="center"/>
            <w:hideMark/>
          </w:tcPr>
          <w:p w14:paraId="18AC0EB1" w14:textId="180520DF" w:rsidR="009B13DE" w:rsidRPr="00B67C71" w:rsidRDefault="009B13DE" w:rsidP="00B67C71">
            <w:pPr>
              <w:pStyle w:val="ListParagraph"/>
              <w:numPr>
                <w:ilvl w:val="0"/>
                <w:numId w:val="15"/>
              </w:numPr>
              <w:spacing w:before="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67C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Communication Skills: </w:t>
            </w:r>
            <w:r w:rsidRPr="00B67C71">
              <w:rPr>
                <w:rFonts w:asciiTheme="minorHAnsi" w:hAnsiTheme="minorHAnsi" w:cstheme="minorHAnsi"/>
                <w:sz w:val="24"/>
                <w:szCs w:val="24"/>
              </w:rPr>
              <w:t>Communicates very well both orally and in writing. Possess good people handling techniques.</w:t>
            </w:r>
            <w:r w:rsidR="00CB23E3" w:rsidRPr="00B67C71">
              <w:rPr>
                <w:rFonts w:asciiTheme="minorHAnsi" w:eastAsia="Arial" w:hAnsiTheme="minorHAnsi"/>
                <w:sz w:val="24"/>
                <w:szCs w:val="24"/>
              </w:rPr>
              <w:t xml:space="preserve"> Highly developed communication skills gained from hospitality work experience.</w:t>
            </w:r>
          </w:p>
          <w:p w14:paraId="4AFF5352" w14:textId="77777777" w:rsidR="009B13DE" w:rsidRPr="00B67C71" w:rsidRDefault="009B13DE" w:rsidP="00B67C71">
            <w:pPr>
              <w:pStyle w:val="ListParagraph"/>
              <w:numPr>
                <w:ilvl w:val="0"/>
                <w:numId w:val="15"/>
              </w:numPr>
              <w:spacing w:before="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67C71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Time Management: </w:t>
            </w:r>
            <w:r w:rsidRPr="00B67C71">
              <w:rPr>
                <w:rFonts w:asciiTheme="minorHAnsi" w:hAnsiTheme="minorHAnsi" w:cstheme="minorHAnsi"/>
                <w:sz w:val="24"/>
                <w:szCs w:val="24"/>
              </w:rPr>
              <w:t>Excellent time management skill required; demonstrated ability to prioritize work at hand and manage multiple tasks simultaneously.</w:t>
            </w:r>
          </w:p>
          <w:p w14:paraId="081A203A" w14:textId="6FC11904" w:rsidR="00CB23E3" w:rsidRPr="00B67C71" w:rsidRDefault="00CB23E3" w:rsidP="00B67C71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spacing w:before="0" w:after="120"/>
              <w:jc w:val="both"/>
              <w:rPr>
                <w:rFonts w:asciiTheme="minorHAnsi" w:eastAsiaTheme="minorEastAsia" w:hAnsiTheme="minorHAnsi"/>
                <w:b/>
                <w:sz w:val="24"/>
                <w:szCs w:val="24"/>
              </w:rPr>
            </w:pPr>
            <w:r w:rsidRPr="00B67C71">
              <w:rPr>
                <w:rFonts w:asciiTheme="minorHAnsi" w:eastAsia="Arial" w:hAnsiTheme="minorHAnsi"/>
                <w:b/>
                <w:sz w:val="24"/>
                <w:szCs w:val="24"/>
              </w:rPr>
              <w:t>Teamwork:</w:t>
            </w:r>
            <w:r w:rsidRPr="00B67C71">
              <w:rPr>
                <w:rFonts w:asciiTheme="minorHAnsi" w:eastAsia="Arial" w:hAnsiTheme="minorHAnsi"/>
                <w:sz w:val="24"/>
                <w:szCs w:val="24"/>
              </w:rPr>
              <w:t xml:space="preserve"> I have </w:t>
            </w:r>
            <w:r w:rsidR="009A5F55">
              <w:rPr>
                <w:rFonts w:asciiTheme="minorHAnsi" w:eastAsia="Arial" w:hAnsiTheme="minorHAnsi"/>
                <w:sz w:val="24"/>
                <w:szCs w:val="24"/>
              </w:rPr>
              <w:t xml:space="preserve">a </w:t>
            </w:r>
            <w:r w:rsidRPr="00B67C71">
              <w:rPr>
                <w:rFonts w:asciiTheme="minorHAnsi" w:eastAsia="Arial" w:hAnsiTheme="minorHAnsi"/>
                <w:sz w:val="24"/>
                <w:szCs w:val="24"/>
              </w:rPr>
              <w:t xml:space="preserve">strong ability to work as part of </w:t>
            </w:r>
            <w:r w:rsidR="009A5F55">
              <w:rPr>
                <w:rFonts w:asciiTheme="minorHAnsi" w:eastAsia="Arial" w:hAnsiTheme="minorHAnsi"/>
                <w:sz w:val="24"/>
                <w:szCs w:val="24"/>
              </w:rPr>
              <w:t xml:space="preserve">a </w:t>
            </w:r>
            <w:r w:rsidRPr="00B67C71">
              <w:rPr>
                <w:rFonts w:asciiTheme="minorHAnsi" w:eastAsia="Arial" w:hAnsiTheme="minorHAnsi"/>
                <w:sz w:val="24"/>
                <w:szCs w:val="24"/>
              </w:rPr>
              <w:t xml:space="preserve">team, developed through hospitality work in fast-paced restaurants with </w:t>
            </w:r>
            <w:r w:rsidR="009A5F55">
              <w:rPr>
                <w:rFonts w:asciiTheme="minorHAnsi" w:eastAsia="Arial" w:hAnsiTheme="minorHAnsi"/>
                <w:sz w:val="24"/>
                <w:szCs w:val="24"/>
              </w:rPr>
              <w:t xml:space="preserve">a </w:t>
            </w:r>
            <w:r w:rsidRPr="00B67C71">
              <w:rPr>
                <w:rFonts w:asciiTheme="minorHAnsi" w:eastAsia="Arial" w:hAnsiTheme="minorHAnsi"/>
                <w:sz w:val="24"/>
                <w:szCs w:val="24"/>
              </w:rPr>
              <w:t>quality service focus, and evidenced by high academic achievements.</w:t>
            </w:r>
          </w:p>
          <w:p w14:paraId="22BD89AC" w14:textId="12E12FF8" w:rsidR="009B13DE" w:rsidRPr="00B67C71" w:rsidRDefault="009B13DE" w:rsidP="00B67C71">
            <w:pPr>
              <w:pStyle w:val="ListParagraph"/>
              <w:numPr>
                <w:ilvl w:val="0"/>
                <w:numId w:val="15"/>
              </w:numPr>
              <w:spacing w:before="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67C71">
              <w:rPr>
                <w:rFonts w:asciiTheme="minorHAnsi" w:hAnsiTheme="minorHAnsi" w:cstheme="minorHAnsi"/>
                <w:b/>
                <w:sz w:val="24"/>
                <w:szCs w:val="24"/>
              </w:rPr>
              <w:t>Problem-Solving Skills</w:t>
            </w:r>
            <w:r w:rsidRPr="00B67C71">
              <w:rPr>
                <w:rFonts w:asciiTheme="minorHAnsi" w:hAnsiTheme="minorHAnsi" w:cstheme="minorHAnsi"/>
                <w:sz w:val="24"/>
                <w:szCs w:val="24"/>
              </w:rPr>
              <w:t>: Demonstrated capacity to think strategically with expertise in complex problem solving, decision making, and critical thinking skills.</w:t>
            </w:r>
          </w:p>
          <w:p w14:paraId="10516CAC" w14:textId="77777777" w:rsidR="009B13DE" w:rsidRPr="00B67C71" w:rsidRDefault="009B13DE" w:rsidP="00B67C71">
            <w:pPr>
              <w:pStyle w:val="ListParagraph"/>
              <w:numPr>
                <w:ilvl w:val="0"/>
                <w:numId w:val="15"/>
              </w:numPr>
              <w:spacing w:before="0" w:after="120"/>
              <w:rPr>
                <w:rFonts w:asciiTheme="minorHAnsi" w:hAnsiTheme="minorHAnsi" w:cstheme="minorHAnsi"/>
                <w:sz w:val="24"/>
                <w:szCs w:val="24"/>
              </w:rPr>
            </w:pPr>
            <w:r w:rsidRPr="00B67C7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Planning and Organizing: </w:t>
            </w:r>
            <w:r w:rsidRPr="00B67C71">
              <w:rPr>
                <w:rFonts w:asciiTheme="minorHAnsi" w:hAnsiTheme="minorHAnsi" w:cstheme="minorHAnsi"/>
                <w:sz w:val="24"/>
                <w:szCs w:val="24"/>
              </w:rPr>
              <w:t xml:space="preserve">Refined planning and organizational skills that balance work, team support, and ad-hoc responsibilities in a timely and professional manner. </w:t>
            </w:r>
          </w:p>
          <w:p w14:paraId="624749ED" w14:textId="5DE990C2" w:rsidR="00CB23E3" w:rsidRPr="00B67C71" w:rsidRDefault="00B67C71" w:rsidP="00B67C71">
            <w:pPr>
              <w:pStyle w:val="NoSpacing"/>
              <w:numPr>
                <w:ilvl w:val="0"/>
                <w:numId w:val="15"/>
              </w:numPr>
              <w:spacing w:after="120"/>
              <w:jc w:val="both"/>
              <w:rPr>
                <w:rFonts w:asciiTheme="minorHAnsi" w:hAnsiTheme="minorHAnsi" w:cs="Tahoma"/>
              </w:rPr>
            </w:pPr>
            <w:r w:rsidRPr="00B67C71">
              <w:rPr>
                <w:rFonts w:asciiTheme="minorHAnsi" w:hAnsiTheme="minorHAnsi"/>
                <w:b/>
              </w:rPr>
              <w:t>Problem Solving</w:t>
            </w:r>
            <w:r w:rsidRPr="00B67C71">
              <w:rPr>
                <w:rFonts w:asciiTheme="minorHAnsi" w:hAnsiTheme="minorHAnsi"/>
              </w:rPr>
              <w:t xml:space="preserve">: An innovative problem solver who is able to generate workable solutions and resolve complaints keeping </w:t>
            </w:r>
            <w:r w:rsidR="009A5F55">
              <w:rPr>
                <w:rFonts w:asciiTheme="minorHAnsi" w:hAnsiTheme="minorHAnsi"/>
              </w:rPr>
              <w:t xml:space="preserve">the </w:t>
            </w:r>
            <w:r w:rsidRPr="00B67C71">
              <w:rPr>
                <w:rFonts w:asciiTheme="minorHAnsi" w:hAnsiTheme="minorHAnsi"/>
              </w:rPr>
              <w:t>level of motivation high.</w:t>
            </w:r>
          </w:p>
        </w:tc>
      </w:tr>
    </w:tbl>
    <w:p w14:paraId="70560A57" w14:textId="77777777" w:rsidR="00462B2A" w:rsidRDefault="00462B2A">
      <w:pPr>
        <w:divId w:val="1099983703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8807"/>
      </w:tblGrid>
      <w:tr w:rsidR="00462B2A" w14:paraId="5A743B48" w14:textId="77777777">
        <w:trPr>
          <w:divId w:val="1099983703"/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2FD7AD88" w14:textId="77777777" w:rsidR="00462B2A" w:rsidRPr="00DB0A06" w:rsidRDefault="00B67C71">
            <w:pPr>
              <w:spacing w:after="30"/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</w:pPr>
            <w:r w:rsidRPr="00DB0A06"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  <w:t>Work Experienc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7"/>
              <w:gridCol w:w="6115"/>
            </w:tblGrid>
            <w:tr w:rsidR="00462B2A" w14:paraId="3BA25717" w14:textId="77777777">
              <w:trPr>
                <w:trHeight w:val="300"/>
                <w:tblCellSpacing w:w="15" w:type="dxa"/>
              </w:trPr>
              <w:tc>
                <w:tcPr>
                  <w:tcW w:w="1500" w:type="pct"/>
                  <w:shd w:val="clear" w:color="auto" w:fill="EDF3FC"/>
                  <w:vAlign w:val="center"/>
                  <w:hideMark/>
                </w:tcPr>
                <w:p w14:paraId="0029130D" w14:textId="77777777" w:rsidR="00462B2A" w:rsidRPr="000D26F8" w:rsidRDefault="00B67C71" w:rsidP="00616E0C">
                  <w:pPr>
                    <w:spacing w:after="80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  <w:r w:rsidRPr="000D26F8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 xml:space="preserve">Sept 2020 - Sept 2021 </w:t>
                  </w:r>
                </w:p>
              </w:tc>
              <w:tc>
                <w:tcPr>
                  <w:tcW w:w="4000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42CC88A1" w14:textId="77777777" w:rsidR="00462B2A" w:rsidRPr="000D26F8" w:rsidRDefault="00B67C71" w:rsidP="00616E0C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  <w:r w:rsidRPr="000D26F8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 xml:space="preserve">LSG Sky Chefs </w:t>
                  </w:r>
                </w:p>
              </w:tc>
            </w:tr>
            <w:tr w:rsidR="00462B2A" w14:paraId="5FEA358D" w14:textId="77777777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707DA065" w14:textId="77777777" w:rsidR="00462B2A" w:rsidRPr="000D26F8" w:rsidRDefault="00B67C71" w:rsidP="00616E0C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0D26F8">
                    <w:rPr>
                      <w:rFonts w:asciiTheme="minorHAnsi" w:hAnsiTheme="minorHAnsi" w:cstheme="minorHAnsi"/>
                      <w:b/>
                      <w:bCs/>
                    </w:rPr>
                    <w:t xml:space="preserve">Position: </w:t>
                  </w:r>
                  <w:r w:rsidRPr="000D26F8">
                    <w:rPr>
                      <w:rFonts w:asciiTheme="minorHAnsi" w:hAnsiTheme="minorHAnsi" w:cstheme="minorHAnsi"/>
                    </w:rPr>
                    <w:t>Chef de Partie</w:t>
                  </w:r>
                </w:p>
                <w:p w14:paraId="045B9818" w14:textId="77777777" w:rsidR="0017524B" w:rsidRDefault="00B67C71" w:rsidP="0017524B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0D26F8">
                    <w:rPr>
                      <w:rFonts w:asciiTheme="minorHAnsi" w:hAnsiTheme="minorHAnsi" w:cstheme="minorHAnsi"/>
                      <w:b/>
                      <w:bCs/>
                    </w:rPr>
                    <w:t>Key Achievements:</w:t>
                  </w:r>
                </w:p>
                <w:p w14:paraId="015D98EE" w14:textId="7D7E1905" w:rsidR="00C604B5" w:rsidRPr="00C604B5" w:rsidRDefault="00C604B5" w:rsidP="00C604B5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During the pandemic</w:t>
                  </w:r>
                  <w:r w:rsid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,</w:t>
                  </w: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while there was short</w:t>
                  </w:r>
                  <w:r w:rsid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-</w:t>
                  </w: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numbe</w:t>
                  </w: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red staff in the establishment, </w:t>
                  </w: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I created a to</w:t>
                  </w:r>
                  <w:r w:rsid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-</w:t>
                  </w: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do list for my juniors to maximize productivity and meet targets.</w:t>
                  </w:r>
                </w:p>
                <w:p w14:paraId="7EC08513" w14:textId="10440F1A" w:rsidR="00C604B5" w:rsidRPr="00C604B5" w:rsidRDefault="00C604B5" w:rsidP="00C604B5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Created spice rubs for various meat stations thus improving the quality of meat meals.</w:t>
                  </w:r>
                </w:p>
                <w:p w14:paraId="3ABE26F6" w14:textId="4102F290" w:rsidR="00C604B5" w:rsidRPr="00C604B5" w:rsidRDefault="00C604B5" w:rsidP="00C604B5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Created fine dining amuse</w:t>
                  </w:r>
                  <w:r w:rsid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-</w:t>
                  </w:r>
                  <w:r w:rsidRPr="00C604B5">
                    <w:rPr>
                      <w:rFonts w:asciiTheme="minorHAnsi" w:hAnsiTheme="minorHAnsi" w:cstheme="minorHAnsi"/>
                      <w:sz w:val="24"/>
                      <w:szCs w:val="24"/>
                    </w:rPr>
                    <w:t>bouche for top VIP guests.</w:t>
                  </w:r>
                </w:p>
                <w:p w14:paraId="08BABF65" w14:textId="77777777" w:rsidR="00462B2A" w:rsidRPr="000D26F8" w:rsidRDefault="00B67C71" w:rsidP="00616E0C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0D26F8">
                    <w:rPr>
                      <w:rFonts w:asciiTheme="minorHAnsi" w:hAnsiTheme="minorHAnsi" w:cstheme="minorHAnsi"/>
                      <w:b/>
                      <w:bCs/>
                    </w:rPr>
                    <w:t>Responsibilities:</w:t>
                  </w:r>
                </w:p>
                <w:p w14:paraId="68F7D88F" w14:textId="29205EAC" w:rsidR="002B444A" w:rsidRPr="000D26F8" w:rsidRDefault="0017524B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>C</w:t>
                  </w:r>
                  <w:r w:rsidR="002B444A"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oordinated daily task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s</w:t>
                  </w:r>
                  <w:r w:rsidR="002B444A"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with the executive chef, supervise junior chefs and dish </w:t>
                  </w:r>
                  <w:r w:rsidR="002B444A"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lastRenderedPageBreak/>
                    <w:t>out team.</w:t>
                  </w:r>
                </w:p>
                <w:p w14:paraId="073BE39C" w14:textId="460FE1B6" w:rsidR="002B444A" w:rsidRPr="000D26F8" w:rsidRDefault="002B444A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Ensure</w:t>
                  </w:r>
                  <w:r w:rsid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d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the quality of the food items, maintain food logs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,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nd control costs according to flight passengers.</w:t>
                  </w:r>
                </w:p>
                <w:p w14:paraId="1F977C3D" w14:textId="3F58CB69" w:rsidR="002B444A" w:rsidRPr="000D26F8" w:rsidRDefault="002B444A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Assisted in food control and costing.</w:t>
                  </w:r>
                </w:p>
                <w:p w14:paraId="1185FC37" w14:textId="643051D1" w:rsidR="002B444A" w:rsidRPr="000D26F8" w:rsidRDefault="002B444A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Ensured all documentation is followed to the later and documented 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daily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.</w:t>
                  </w:r>
                </w:p>
                <w:p w14:paraId="5C298B77" w14:textId="4C8056B5" w:rsidR="002B444A" w:rsidRPr="000D26F8" w:rsidRDefault="002B444A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Ensured all production; preparation and presentation of food are of the highest quality according to the customer’s specification.</w:t>
                  </w:r>
                </w:p>
                <w:p w14:paraId="40D84AFE" w14:textId="24C05187" w:rsidR="002B444A" w:rsidRPr="000D26F8" w:rsidRDefault="002B444A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Full awareness of all menu items, their recipes, methods of production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,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nd presentation standards. In addition, prepare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d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special meals o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r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substitute items.</w:t>
                  </w:r>
                </w:p>
                <w:p w14:paraId="539395E4" w14:textId="010469C2" w:rsidR="00462B2A" w:rsidRPr="000D26F8" w:rsidRDefault="002B444A" w:rsidP="00616E0C">
                  <w:pPr>
                    <w:pStyle w:val="ListParagraph"/>
                    <w:numPr>
                      <w:ilvl w:val="0"/>
                      <w:numId w:val="6"/>
                    </w:numPr>
                    <w:spacing w:before="0" w:after="80"/>
                    <w:rPr>
                      <w:rFonts w:asciiTheme="minorHAnsi" w:eastAsiaTheme="minorEastAsia" w:hAnsiTheme="minorHAnsi" w:cstheme="minorHAnsi"/>
                      <w:sz w:val="24"/>
                      <w:szCs w:val="24"/>
                    </w:rPr>
                  </w:pP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Educated current and potential customers with products and services information to ensure 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the </w:t>
                  </w:r>
                  <w:r w:rsidRPr="000D26F8">
                    <w:rPr>
                      <w:rFonts w:asciiTheme="minorHAnsi" w:hAnsiTheme="minorHAnsi" w:cstheme="minorHAnsi"/>
                      <w:sz w:val="24"/>
                      <w:szCs w:val="24"/>
                    </w:rPr>
                    <w:t>highest level of guest satisfaction.</w:t>
                  </w:r>
                </w:p>
              </w:tc>
            </w:tr>
          </w:tbl>
          <w:p w14:paraId="37154760" w14:textId="77777777" w:rsidR="00462B2A" w:rsidRDefault="00462B2A">
            <w:pPr>
              <w:spacing w:line="360" w:lineRule="atLeast"/>
              <w:rPr>
                <w:rFonts w:ascii="Calibri" w:eastAsia="Times New Roman" w:hAnsi="Calibri" w:cs="Calibr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7"/>
              <w:gridCol w:w="6115"/>
            </w:tblGrid>
            <w:tr w:rsidR="00462B2A" w14:paraId="33B73688" w14:textId="77777777">
              <w:trPr>
                <w:trHeight w:val="300"/>
                <w:tblCellSpacing w:w="15" w:type="dxa"/>
              </w:trPr>
              <w:tc>
                <w:tcPr>
                  <w:tcW w:w="1500" w:type="pct"/>
                  <w:shd w:val="clear" w:color="auto" w:fill="EDF3FC"/>
                  <w:vAlign w:val="center"/>
                  <w:hideMark/>
                </w:tcPr>
                <w:p w14:paraId="46600FF5" w14:textId="77777777" w:rsidR="00462B2A" w:rsidRPr="005041D8" w:rsidRDefault="00B67C71" w:rsidP="00501833">
                  <w:pPr>
                    <w:spacing w:after="80"/>
                    <w:jc w:val="center"/>
                    <w:rPr>
                      <w:rFonts w:ascii="Calibri" w:eastAsia="Times New Roman" w:hAnsi="Calibri" w:cs="Calibri"/>
                      <w:b/>
                      <w:bCs/>
                    </w:rPr>
                  </w:pPr>
                  <w:r w:rsidRPr="005041D8">
                    <w:rPr>
                      <w:rFonts w:ascii="Calibri" w:eastAsia="Times New Roman" w:hAnsi="Calibri" w:cs="Calibri"/>
                      <w:b/>
                      <w:bCs/>
                    </w:rPr>
                    <w:t xml:space="preserve">Sept 2019 - Sept 2020 </w:t>
                  </w:r>
                </w:p>
              </w:tc>
              <w:tc>
                <w:tcPr>
                  <w:tcW w:w="4000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E50FAED" w14:textId="77777777" w:rsidR="00462B2A" w:rsidRPr="005041D8" w:rsidRDefault="00B67C71" w:rsidP="00501833">
                  <w:pPr>
                    <w:spacing w:after="80"/>
                    <w:rPr>
                      <w:rFonts w:ascii="Calibri" w:eastAsia="Times New Roman" w:hAnsi="Calibri" w:cs="Calibri"/>
                      <w:b/>
                      <w:bCs/>
                    </w:rPr>
                  </w:pPr>
                  <w:r w:rsidRPr="005041D8">
                    <w:rPr>
                      <w:rFonts w:ascii="Calibri" w:eastAsia="Times New Roman" w:hAnsi="Calibri" w:cs="Calibri"/>
                      <w:b/>
                      <w:bCs/>
                    </w:rPr>
                    <w:t xml:space="preserve">LSG Sky Chefs </w:t>
                  </w:r>
                </w:p>
              </w:tc>
            </w:tr>
            <w:tr w:rsidR="00462B2A" w14:paraId="6A21157E" w14:textId="77777777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0B54A690" w14:textId="16103F2A" w:rsidR="00462B2A" w:rsidRPr="005041D8" w:rsidRDefault="00B67C71" w:rsidP="00501833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="Calibri" w:hAnsi="Calibri" w:cs="Calibri"/>
                      <w:b/>
                      <w:bCs/>
                    </w:rPr>
                  </w:pPr>
                  <w:r w:rsidRPr="005041D8">
                    <w:rPr>
                      <w:rFonts w:ascii="Calibri" w:hAnsi="Calibri" w:cs="Calibri"/>
                      <w:b/>
                      <w:bCs/>
                    </w:rPr>
                    <w:t xml:space="preserve">Position: </w:t>
                  </w:r>
                  <w:r w:rsidRPr="005041D8">
                    <w:rPr>
                      <w:rFonts w:ascii="Calibri" w:hAnsi="Calibri" w:cs="Calibri"/>
                    </w:rPr>
                    <w:t>Demi Chef de</w:t>
                  </w:r>
                  <w:r w:rsidR="0097038E" w:rsidRPr="005041D8">
                    <w:rPr>
                      <w:rFonts w:ascii="Calibri" w:hAnsi="Calibri" w:cs="Calibri"/>
                    </w:rPr>
                    <w:t xml:space="preserve"> </w:t>
                  </w:r>
                  <w:r w:rsidRPr="005041D8">
                    <w:rPr>
                      <w:rFonts w:ascii="Calibri" w:hAnsi="Calibri" w:cs="Calibri"/>
                    </w:rPr>
                    <w:t xml:space="preserve">Partie </w:t>
                  </w:r>
                </w:p>
                <w:p w14:paraId="340F6D54" w14:textId="77777777" w:rsidR="00462B2A" w:rsidRPr="005041D8" w:rsidRDefault="00B67C71" w:rsidP="00501833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="Calibri" w:hAnsi="Calibri" w:cs="Calibri"/>
                      <w:b/>
                      <w:bCs/>
                    </w:rPr>
                  </w:pPr>
                  <w:r w:rsidRPr="005041D8">
                    <w:rPr>
                      <w:rFonts w:ascii="Calibri" w:hAnsi="Calibri" w:cs="Calibri"/>
                      <w:b/>
                      <w:bCs/>
                    </w:rPr>
                    <w:t>Responsibilities:</w:t>
                  </w:r>
                </w:p>
                <w:p w14:paraId="1931D52A" w14:textId="1428A3A9" w:rsidR="002B444A" w:rsidRPr="005041D8" w:rsidRDefault="002B444A" w:rsidP="00501833">
                  <w:pPr>
                    <w:pStyle w:val="ListParagraph"/>
                    <w:numPr>
                      <w:ilvl w:val="0"/>
                      <w:numId w:val="7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>Operated and maintained all department equipment and reported malfunctioning.</w:t>
                  </w:r>
                </w:p>
                <w:p w14:paraId="27CB5A57" w14:textId="2159F66B" w:rsidR="002B444A" w:rsidRPr="005041D8" w:rsidRDefault="002B444A" w:rsidP="00501833">
                  <w:pPr>
                    <w:pStyle w:val="ListParagraph"/>
                    <w:numPr>
                      <w:ilvl w:val="0"/>
                      <w:numId w:val="7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>Responsible for hygiene, safety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>,</w:t>
                  </w: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nd correct use of the equipment and utensils.</w:t>
                  </w:r>
                </w:p>
                <w:p w14:paraId="3F558A48" w14:textId="3D4069CB" w:rsidR="002B444A" w:rsidRPr="005041D8" w:rsidRDefault="002B444A" w:rsidP="00501833">
                  <w:pPr>
                    <w:pStyle w:val="ListParagraph"/>
                    <w:numPr>
                      <w:ilvl w:val="0"/>
                      <w:numId w:val="7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Communicated assistance </w:t>
                  </w:r>
                  <w:r w:rsidR="00C36A56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when </w:t>
                  </w: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>needed during busy periods.</w:t>
                  </w:r>
                </w:p>
                <w:p w14:paraId="4FA6BB5B" w14:textId="0123EC60" w:rsidR="002B444A" w:rsidRPr="005041D8" w:rsidRDefault="002B444A" w:rsidP="00501833">
                  <w:pPr>
                    <w:pStyle w:val="ListParagraph"/>
                    <w:numPr>
                      <w:ilvl w:val="0"/>
                      <w:numId w:val="7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>Informed dispatch supervisor of 86Ed items and available menu specials.</w:t>
                  </w:r>
                </w:p>
                <w:p w14:paraId="503A5D7B" w14:textId="2C20E8E2" w:rsidR="00462B2A" w:rsidRPr="005041D8" w:rsidRDefault="002B444A" w:rsidP="00501833">
                  <w:pPr>
                    <w:pStyle w:val="ListParagraph"/>
                    <w:numPr>
                      <w:ilvl w:val="0"/>
                      <w:numId w:val="7"/>
                    </w:numPr>
                    <w:spacing w:before="0" w:after="80"/>
                    <w:rPr>
                      <w:sz w:val="24"/>
                      <w:szCs w:val="24"/>
                    </w:rPr>
                  </w:pPr>
                  <w:r w:rsidRPr="005041D8">
                    <w:rPr>
                      <w:rFonts w:asciiTheme="minorHAnsi" w:hAnsiTheme="minorHAnsi" w:cstheme="minorHAnsi"/>
                      <w:sz w:val="24"/>
                      <w:szCs w:val="24"/>
                    </w:rPr>
                    <w:t>Collected daily feedback and reported issues as they arise.</w:t>
                  </w:r>
                </w:p>
              </w:tc>
            </w:tr>
          </w:tbl>
          <w:p w14:paraId="12426C80" w14:textId="77777777" w:rsidR="00462B2A" w:rsidRDefault="00462B2A">
            <w:pPr>
              <w:spacing w:line="360" w:lineRule="atLeast"/>
              <w:rPr>
                <w:rFonts w:ascii="Calibri" w:eastAsia="Times New Roman" w:hAnsi="Calibri" w:cs="Calibr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7"/>
              <w:gridCol w:w="6115"/>
            </w:tblGrid>
            <w:tr w:rsidR="00462B2A" w14:paraId="766D1DA6" w14:textId="77777777">
              <w:trPr>
                <w:trHeight w:val="300"/>
                <w:tblCellSpacing w:w="15" w:type="dxa"/>
              </w:trPr>
              <w:tc>
                <w:tcPr>
                  <w:tcW w:w="1500" w:type="pct"/>
                  <w:shd w:val="clear" w:color="auto" w:fill="EDF3FC"/>
                  <w:vAlign w:val="center"/>
                  <w:hideMark/>
                </w:tcPr>
                <w:p w14:paraId="1949294B" w14:textId="77777777" w:rsidR="00462B2A" w:rsidRPr="00D7063D" w:rsidRDefault="00B67C71" w:rsidP="00D7063D">
                  <w:pPr>
                    <w:spacing w:after="80"/>
                    <w:jc w:val="center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  <w:r w:rsidRPr="00D7063D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 xml:space="preserve">Nov 2017 - Feb 2019 </w:t>
                  </w:r>
                </w:p>
              </w:tc>
              <w:tc>
                <w:tcPr>
                  <w:tcW w:w="4000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26C1DDF7" w14:textId="48C29BF1" w:rsidR="00462B2A" w:rsidRPr="00D7063D" w:rsidRDefault="00B67C71" w:rsidP="00D7063D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  <w:r w:rsidRPr="00D7063D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 xml:space="preserve">Sharq Village and Spa ARitz Carlton Hotel </w:t>
                  </w:r>
                </w:p>
              </w:tc>
            </w:tr>
            <w:tr w:rsidR="00462B2A" w14:paraId="3FE32475" w14:textId="77777777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45346698" w14:textId="64CC9F47" w:rsidR="00462B2A" w:rsidRPr="00D7063D" w:rsidRDefault="00B67C71" w:rsidP="00D7063D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D7063D">
                    <w:rPr>
                      <w:rFonts w:asciiTheme="minorHAnsi" w:hAnsiTheme="minorHAnsi" w:cstheme="minorHAnsi"/>
                      <w:b/>
                      <w:bCs/>
                    </w:rPr>
                    <w:t xml:space="preserve">Position: </w:t>
                  </w:r>
                  <w:r w:rsidRPr="00D7063D">
                    <w:rPr>
                      <w:rFonts w:asciiTheme="minorHAnsi" w:hAnsiTheme="minorHAnsi" w:cstheme="minorHAnsi"/>
                    </w:rPr>
                    <w:t>Commi</w:t>
                  </w:r>
                  <w:r w:rsidR="00D7063D" w:rsidRPr="00D7063D">
                    <w:rPr>
                      <w:rFonts w:asciiTheme="minorHAnsi" w:hAnsiTheme="minorHAnsi" w:cstheme="minorHAnsi"/>
                    </w:rPr>
                    <w:t xml:space="preserve"> </w:t>
                  </w:r>
                  <w:r w:rsidRPr="00D7063D">
                    <w:rPr>
                      <w:rFonts w:asciiTheme="minorHAnsi" w:hAnsiTheme="minorHAnsi" w:cstheme="minorHAnsi"/>
                    </w:rPr>
                    <w:t>1</w:t>
                  </w:r>
                  <w:r w:rsidR="00D7063D" w:rsidRPr="00D7063D">
                    <w:rPr>
                      <w:rFonts w:asciiTheme="minorHAnsi" w:hAnsiTheme="minorHAnsi" w:cstheme="minorHAnsi"/>
                    </w:rPr>
                    <w:t xml:space="preserve"> </w:t>
                  </w:r>
                  <w:r w:rsidRPr="00D7063D">
                    <w:rPr>
                      <w:rFonts w:asciiTheme="minorHAnsi" w:hAnsiTheme="minorHAnsi" w:cstheme="minorHAnsi"/>
                    </w:rPr>
                    <w:t>Chef - Snack Bar Pool Kitchen (Qatar)</w:t>
                  </w:r>
                </w:p>
                <w:p w14:paraId="4DBB1881" w14:textId="77777777" w:rsidR="00462B2A" w:rsidRPr="00D7063D" w:rsidRDefault="00B67C71" w:rsidP="00D7063D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D7063D">
                    <w:rPr>
                      <w:rFonts w:asciiTheme="minorHAnsi" w:hAnsiTheme="minorHAnsi" w:cstheme="minorHAnsi"/>
                      <w:b/>
                      <w:bCs/>
                    </w:rPr>
                    <w:t>Responsibilities:</w:t>
                  </w:r>
                </w:p>
                <w:p w14:paraId="0B79676F" w14:textId="1DD0E78A" w:rsidR="00420F5E" w:rsidRPr="00D7063D" w:rsidRDefault="00420F5E" w:rsidP="00D7063D">
                  <w:pPr>
                    <w:pStyle w:val="ListParagraph"/>
                    <w:numPr>
                      <w:ilvl w:val="0"/>
                      <w:numId w:val="8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Cook</w:t>
                  </w:r>
                  <w:r w:rsidR="00671137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ed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, prepar</w:t>
                  </w:r>
                  <w:r w:rsidR="00671137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ed</w:t>
                  </w:r>
                  <w:r w:rsidR="00C36A56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,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nd </w:t>
                  </w:r>
                  <w:r w:rsidR="00671137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presented food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C36A56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of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the highest quality at all times.</w:t>
                  </w:r>
                </w:p>
                <w:p w14:paraId="4B81D495" w14:textId="724F5B97" w:rsidR="00420F5E" w:rsidRPr="00D7063D" w:rsidRDefault="00420F5E" w:rsidP="00D7063D">
                  <w:pPr>
                    <w:pStyle w:val="ListParagraph"/>
                    <w:numPr>
                      <w:ilvl w:val="0"/>
                      <w:numId w:val="8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Full awareness so falls menu items, their recipes methods</w:t>
                  </w:r>
                  <w:r w:rsidR="00C36A56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,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nd production and presentation standards. In addition, prepare special meals or substitute items.</w:t>
                  </w:r>
                </w:p>
                <w:p w14:paraId="4EC52800" w14:textId="190E5A19" w:rsidR="00420F5E" w:rsidRPr="00D7063D" w:rsidRDefault="00420F5E" w:rsidP="00D7063D">
                  <w:pPr>
                    <w:pStyle w:val="ListParagraph"/>
                    <w:numPr>
                      <w:ilvl w:val="0"/>
                      <w:numId w:val="8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Operate</w:t>
                  </w:r>
                  <w:r w:rsidR="00671137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d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ovens and kitchen equipment.</w:t>
                  </w:r>
                </w:p>
                <w:p w14:paraId="7C9C79F6" w14:textId="4C930A0D" w:rsidR="00420F5E" w:rsidRPr="00D7063D" w:rsidRDefault="00420F5E" w:rsidP="00D7063D">
                  <w:pPr>
                    <w:pStyle w:val="ListParagraph"/>
                    <w:numPr>
                      <w:ilvl w:val="0"/>
                      <w:numId w:val="8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Maintain</w:t>
                  </w:r>
                  <w:r w:rsidR="00671137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ed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ll department equipment and reporting of malfunctioning. Also responsible for hygiene safety and correct use of the equipment and utensils.</w:t>
                  </w:r>
                </w:p>
                <w:p w14:paraId="19FFDD23" w14:textId="59DCB696" w:rsidR="00420F5E" w:rsidRPr="00D7063D" w:rsidRDefault="00420F5E" w:rsidP="00D7063D">
                  <w:pPr>
                    <w:pStyle w:val="ListParagraph"/>
                    <w:numPr>
                      <w:ilvl w:val="0"/>
                      <w:numId w:val="8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Communicate</w:t>
                  </w:r>
                  <w:r w:rsidR="00671137"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d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assistance </w:t>
                  </w:r>
                  <w:r w:rsid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is </w:t>
                  </w: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needed during busy periods.</w:t>
                  </w:r>
                </w:p>
                <w:p w14:paraId="4EE84670" w14:textId="76FF2877" w:rsidR="00462B2A" w:rsidRPr="00D7063D" w:rsidRDefault="00671137" w:rsidP="00D7063D">
                  <w:pPr>
                    <w:pStyle w:val="ListParagraph"/>
                    <w:numPr>
                      <w:ilvl w:val="0"/>
                      <w:numId w:val="8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D7063D">
                    <w:rPr>
                      <w:rFonts w:asciiTheme="minorHAnsi" w:hAnsiTheme="minorHAnsi" w:cstheme="minorHAnsi"/>
                      <w:sz w:val="24"/>
                      <w:szCs w:val="24"/>
                    </w:rPr>
                    <w:t>Collected daily feedback and reported issues as they arise.</w:t>
                  </w:r>
                </w:p>
              </w:tc>
            </w:tr>
          </w:tbl>
          <w:p w14:paraId="07FA7A51" w14:textId="77777777" w:rsidR="00462B2A" w:rsidRDefault="00462B2A">
            <w:pPr>
              <w:spacing w:line="360" w:lineRule="atLeast"/>
              <w:rPr>
                <w:rFonts w:ascii="Calibri" w:eastAsia="Times New Roman" w:hAnsi="Calibri" w:cs="Calibr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762"/>
            </w:tblGrid>
            <w:tr w:rsidR="003E5841" w14:paraId="03DAE612" w14:textId="77777777" w:rsidTr="003E5841">
              <w:trPr>
                <w:trHeight w:val="300"/>
                <w:tblCellSpacing w:w="15" w:type="dxa"/>
              </w:trPr>
              <w:tc>
                <w:tcPr>
                  <w:tcW w:w="4967" w:type="pct"/>
                  <w:shd w:val="clear" w:color="auto" w:fill="EDF3FC"/>
                  <w:vAlign w:val="center"/>
                  <w:hideMark/>
                </w:tcPr>
                <w:p w14:paraId="5B165C2C" w14:textId="4F3029DB" w:rsidR="003E5841" w:rsidRPr="006C58F7" w:rsidRDefault="003E5841" w:rsidP="00603BCF">
                  <w:pPr>
                    <w:spacing w:after="120"/>
                    <w:rPr>
                      <w:rFonts w:ascii="Calibri" w:eastAsia="Times New Roman" w:hAnsi="Calibri" w:cs="Calibri"/>
                      <w:b/>
                      <w:bCs/>
                    </w:rPr>
                  </w:pPr>
                  <w:r w:rsidRPr="006C58F7">
                    <w:rPr>
                      <w:rFonts w:ascii="Calibri" w:eastAsia="Times New Roman" w:hAnsi="Calibri" w:cs="Calibri"/>
                      <w:b/>
                      <w:bCs/>
                    </w:rPr>
                    <w:t xml:space="preserve">Other Positions Held </w:t>
                  </w:r>
                </w:p>
              </w:tc>
            </w:tr>
            <w:tr w:rsidR="00462B2A" w14:paraId="78272628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98E912A" w14:textId="6979B47A" w:rsidR="00EB55A7" w:rsidRPr="006C58F7" w:rsidRDefault="00EB55A7" w:rsidP="00603BCF">
                  <w:pPr>
                    <w:pStyle w:val="ListParagraph"/>
                    <w:numPr>
                      <w:ilvl w:val="0"/>
                      <w:numId w:val="9"/>
                    </w:numPr>
                    <w:spacing w:before="0" w:after="12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6C58F7">
                    <w:rPr>
                      <w:rFonts w:asciiTheme="minorHAnsi" w:hAnsiTheme="minorHAnsi" w:cstheme="minorHAnsi"/>
                      <w:b/>
                      <w:sz w:val="24"/>
                      <w:szCs w:val="24"/>
                    </w:rPr>
                    <w:t>Aug 2013 - Oct 2017</w:t>
                  </w:r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>: Commi3/Commi2/Commi1</w:t>
                  </w:r>
                  <w:r w:rsidRPr="006C58F7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>Aliwan</w:t>
                  </w:r>
                  <w:proofErr w:type="spellEnd"/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Restaurant (International </w:t>
                  </w:r>
                  <w:r w:rsidR="00671137">
                    <w:rPr>
                      <w:rFonts w:asciiTheme="minorHAnsi" w:hAnsiTheme="minorHAnsi" w:cstheme="minorHAnsi"/>
                      <w:sz w:val="24"/>
                      <w:szCs w:val="24"/>
                    </w:rPr>
                    <w:t>and</w:t>
                  </w:r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Mediterranean Cuisine) Aldana Restaurant (Seafood Restaurant) And Parisa Restaurant (Persian Cuisine)</w:t>
                  </w:r>
                  <w:r w:rsidRPr="006C58F7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>Sharq</w:t>
                  </w:r>
                  <w:proofErr w:type="spellEnd"/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Village and Spa</w:t>
                  </w:r>
                  <w:r w:rsidRPr="006C58F7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.</w:t>
                  </w:r>
                </w:p>
                <w:p w14:paraId="3481F1D4" w14:textId="7D0D99A3" w:rsidR="00462B2A" w:rsidRPr="006C58F7" w:rsidRDefault="00EB55A7" w:rsidP="00603BCF">
                  <w:pPr>
                    <w:pStyle w:val="ListParagraph"/>
                    <w:numPr>
                      <w:ilvl w:val="0"/>
                      <w:numId w:val="9"/>
                    </w:numPr>
                    <w:spacing w:before="0" w:after="120"/>
                    <w:rPr>
                      <w:rFonts w:eastAsiaTheme="minorEastAsia"/>
                      <w:sz w:val="24"/>
                      <w:szCs w:val="24"/>
                    </w:rPr>
                  </w:pPr>
                  <w:r w:rsidRPr="006C58F7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Sept 2012 - Jul 2013:</w:t>
                  </w:r>
                  <w:r w:rsidRPr="006C58F7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Line Cook at Dining Kitchen.</w:t>
                  </w:r>
                  <w:r w:rsidRPr="006C58F7">
                    <w:rPr>
                      <w:sz w:val="24"/>
                      <w:szCs w:val="24"/>
                    </w:rPr>
                    <w:t xml:space="preserve">  </w:t>
                  </w:r>
                </w:p>
              </w:tc>
            </w:tr>
          </w:tbl>
          <w:p w14:paraId="10EFCC10" w14:textId="77777777" w:rsidR="00462B2A" w:rsidRDefault="00462B2A">
            <w:pPr>
              <w:spacing w:line="360" w:lineRule="atLeast"/>
              <w:rPr>
                <w:rFonts w:ascii="Calibri" w:eastAsia="Times New Roman" w:hAnsi="Calibri" w:cs="Calibri"/>
              </w:rPr>
            </w:pPr>
          </w:p>
        </w:tc>
      </w:tr>
    </w:tbl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8807"/>
      </w:tblGrid>
      <w:tr w:rsidR="00462B2A" w14:paraId="3597B31A" w14:textId="77777777" w:rsidTr="00D7063D">
        <w:trPr>
          <w:tblCellSpacing w:w="15" w:type="dxa"/>
        </w:trPr>
        <w:tc>
          <w:tcPr>
            <w:tcW w:w="992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38131F36" w14:textId="77777777" w:rsidR="00462B2A" w:rsidRPr="00937843" w:rsidRDefault="00B67C71">
            <w:pPr>
              <w:spacing w:after="30"/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</w:pPr>
            <w:r w:rsidRPr="00937843"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  <w:lastRenderedPageBreak/>
              <w:t>Additional Information</w:t>
            </w:r>
          </w:p>
        </w:tc>
        <w:tc>
          <w:tcPr>
            <w:tcW w:w="3968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762"/>
            </w:tblGrid>
            <w:tr w:rsidR="00462B2A" w14:paraId="0B27E3A3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A11D3A" w14:textId="77777777" w:rsidR="00462B2A" w:rsidRPr="009A5F55" w:rsidRDefault="00B67C71" w:rsidP="009A5F55">
                  <w:p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9A5F55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>Awards</w:t>
                  </w:r>
                </w:p>
                <w:p w14:paraId="440B9FC0" w14:textId="77777777" w:rsidR="004A76DF" w:rsidRPr="009A5F55" w:rsidRDefault="004A76DF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2014: Five-star nominee employee 2nd quarter year. </w:t>
                  </w:r>
                </w:p>
                <w:p w14:paraId="4FEB2644" w14:textId="532ED19A" w:rsidR="00A82795" w:rsidRPr="009A5F55" w:rsidRDefault="000D26F8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Oct 2012: Certificate of appreciation. </w:t>
                  </w:r>
                </w:p>
              </w:tc>
            </w:tr>
            <w:tr w:rsidR="00462B2A" w14:paraId="15D06C54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548B08" w14:textId="77777777" w:rsidR="00462B2A" w:rsidRPr="009A5F55" w:rsidRDefault="00B67C71" w:rsidP="009A5F55">
                  <w:p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9A5F55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>Trainings and Workshop</w:t>
                  </w:r>
                </w:p>
                <w:p w14:paraId="05216DB7" w14:textId="6699B3C9" w:rsidR="004A76DF" w:rsidRPr="009A5F55" w:rsidRDefault="004A76DF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Sept 2013: Three steps of service program aiming to train the participants on top</w:t>
                  </w:r>
                  <w:r w:rsidR="00C36A56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-</w:t>
                  </w: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class steps of guest services </w:t>
                  </w:r>
                  <w:r w:rsidR="009B13DE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A Ritz</w:t>
                  </w: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Carlton.</w:t>
                  </w:r>
                </w:p>
                <w:p w14:paraId="0C40F7EC" w14:textId="5D1D3485" w:rsidR="004A76DF" w:rsidRPr="009A5F55" w:rsidRDefault="004A76DF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Sept 2013: HACCAP food safety training and certification. </w:t>
                  </w:r>
                </w:p>
                <w:p w14:paraId="6C66CF0B" w14:textId="77777777" w:rsidR="009A5F55" w:rsidRPr="009A5F55" w:rsidRDefault="00AE7E5F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Apr</w:t>
                  </w:r>
                  <w:r w:rsidR="004A76DF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- May 2013: </w:t>
                  </w:r>
                  <w:r w:rsidR="001E3CF2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Dinning </w:t>
                  </w:r>
                  <w:r w:rsidR="004A76DF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kitchen Training in </w:t>
                  </w:r>
                  <w:proofErr w:type="spellStart"/>
                  <w:r w:rsidR="004A76DF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Aliwan</w:t>
                  </w:r>
                  <w:proofErr w:type="spellEnd"/>
                  <w:r w:rsidR="004A76DF"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Restaurant.</w:t>
                  </w:r>
                </w:p>
                <w:p w14:paraId="3229AAF6" w14:textId="77777777" w:rsidR="009A5F55" w:rsidRPr="009A5F55" w:rsidRDefault="009A5F55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Fire training by the local authority.</w:t>
                  </w:r>
                </w:p>
                <w:p w14:paraId="1ED10297" w14:textId="77777777" w:rsidR="009A5F55" w:rsidRPr="009A5F55" w:rsidRDefault="009A5F55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Customer satisfaction training.</w:t>
                  </w:r>
                </w:p>
                <w:p w14:paraId="0A6668D5" w14:textId="75932835" w:rsidR="009A5F55" w:rsidRPr="009A5F55" w:rsidRDefault="009A5F55" w:rsidP="009A5F55">
                  <w:pPr>
                    <w:pStyle w:val="ListParagraph"/>
                    <w:numPr>
                      <w:ilvl w:val="0"/>
                      <w:numId w:val="10"/>
                    </w:numPr>
                    <w:spacing w:before="0" w:after="80"/>
                    <w:rPr>
                      <w:rFonts w:asciiTheme="minorHAnsi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Leadership management training.</w:t>
                  </w:r>
                </w:p>
              </w:tc>
            </w:tr>
            <w:tr w:rsidR="00462B2A" w14:paraId="0EDE34D5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EB28E7" w14:textId="77777777" w:rsidR="009A5F55" w:rsidRPr="009A5F55" w:rsidRDefault="009A5F55" w:rsidP="009A5F55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</w:rPr>
                  </w:pPr>
                  <w:r w:rsidRPr="009A5F55">
                    <w:rPr>
                      <w:rFonts w:asciiTheme="minorHAnsi" w:eastAsia="Times New Roman" w:hAnsiTheme="minorHAnsi" w:cstheme="minorHAnsi"/>
                      <w:b/>
                    </w:rPr>
                    <w:t>Achievements as a Team</w:t>
                  </w:r>
                </w:p>
                <w:p w14:paraId="4A8CDEF0" w14:textId="77777777" w:rsidR="009A5F55" w:rsidRPr="009A5F55" w:rsidRDefault="009A5F55" w:rsidP="009A5F55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80"/>
                    <w:rPr>
                      <w:rFonts w:asciiTheme="minorHAnsi" w:eastAsia="Symbol" w:hAnsiTheme="minorHAnsi" w:cstheme="minorHAnsi"/>
                      <w:sz w:val="24"/>
                      <w:szCs w:val="24"/>
                    </w:rPr>
                  </w:pPr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2017: Best voted restaurant times magazine by </w:t>
                  </w:r>
                  <w:proofErr w:type="spellStart"/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>Aliwan</w:t>
                  </w:r>
                  <w:proofErr w:type="spellEnd"/>
                  <w:r w:rsidRPr="009A5F55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Restaurant</w:t>
                  </w:r>
                </w:p>
                <w:p w14:paraId="48DE2FD7" w14:textId="32C419E7" w:rsidR="00462B2A" w:rsidRPr="009A5F55" w:rsidRDefault="009A5F55" w:rsidP="008E2673">
                  <w:pPr>
                    <w:pStyle w:val="NormalWeb"/>
                    <w:numPr>
                      <w:ilvl w:val="0"/>
                      <w:numId w:val="11"/>
                    </w:numPr>
                    <w:spacing w:before="0" w:beforeAutospacing="0" w:after="80" w:afterAutospacing="0"/>
                    <w:rPr>
                      <w:rFonts w:asciiTheme="minorHAnsi" w:hAnsiTheme="minorHAnsi" w:cstheme="minorHAnsi"/>
                    </w:rPr>
                  </w:pPr>
                  <w:r w:rsidRPr="009A5F55">
                    <w:rPr>
                      <w:rFonts w:asciiTheme="minorHAnsi" w:hAnsiTheme="minorHAnsi" w:cstheme="minorHAnsi"/>
                    </w:rPr>
                    <w:t xml:space="preserve">2016: Best </w:t>
                  </w:r>
                  <w:bookmarkStart w:id="0" w:name="_GoBack"/>
                  <w:bookmarkEnd w:id="0"/>
                  <w:r w:rsidRPr="009A5F55">
                    <w:rPr>
                      <w:rFonts w:asciiTheme="minorHAnsi" w:hAnsiTheme="minorHAnsi" w:cstheme="minorHAnsi"/>
                    </w:rPr>
                    <w:t xml:space="preserve">seafood restaurant fact magazine by </w:t>
                  </w:r>
                  <w:proofErr w:type="spellStart"/>
                  <w:r w:rsidRPr="009A5F55">
                    <w:rPr>
                      <w:rFonts w:asciiTheme="minorHAnsi" w:hAnsiTheme="minorHAnsi" w:cstheme="minorHAnsi"/>
                    </w:rPr>
                    <w:t>Aldana</w:t>
                  </w:r>
                  <w:proofErr w:type="spellEnd"/>
                  <w:r w:rsidRPr="009A5F55">
                    <w:rPr>
                      <w:rFonts w:asciiTheme="minorHAnsi" w:hAnsiTheme="minorHAnsi" w:cstheme="minorHAnsi"/>
                    </w:rPr>
                    <w:t xml:space="preserve"> Restaurant</w:t>
                  </w:r>
                </w:p>
              </w:tc>
            </w:tr>
            <w:tr w:rsidR="00462B2A" w14:paraId="34096F64" w14:textId="7777777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D9D8E2A" w14:textId="77777777" w:rsidR="00462B2A" w:rsidRPr="009A5F55" w:rsidRDefault="00B67C71" w:rsidP="009A5F55">
                  <w:p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9A5F55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>Hobbies and Interests</w:t>
                  </w:r>
                </w:p>
                <w:p w14:paraId="2063E9B4" w14:textId="66052F35" w:rsidR="00462B2A" w:rsidRPr="009A5F55" w:rsidRDefault="004A76DF" w:rsidP="009A5F55">
                  <w:pPr>
                    <w:pStyle w:val="NormalWeb"/>
                    <w:numPr>
                      <w:ilvl w:val="0"/>
                      <w:numId w:val="11"/>
                    </w:numPr>
                    <w:spacing w:before="0" w:beforeAutospacing="0" w:after="80" w:afterAutospacing="0"/>
                    <w:rPr>
                      <w:rFonts w:asciiTheme="minorHAnsi" w:hAnsiTheme="minorHAnsi" w:cstheme="minorHAnsi"/>
                    </w:rPr>
                  </w:pPr>
                  <w:r w:rsidRPr="009A5F55">
                    <w:rPr>
                      <w:rFonts w:asciiTheme="minorHAnsi" w:hAnsiTheme="minorHAnsi" w:cstheme="minorHAnsi"/>
                    </w:rPr>
                    <w:t>Socializing, Community Work, and Travelling.</w:t>
                  </w:r>
                </w:p>
              </w:tc>
            </w:tr>
          </w:tbl>
          <w:p w14:paraId="6903105D" w14:textId="77777777" w:rsidR="00462B2A" w:rsidRDefault="00462B2A">
            <w:pPr>
              <w:spacing w:line="360" w:lineRule="atLeast"/>
              <w:rPr>
                <w:rFonts w:ascii="Calibri" w:eastAsia="Times New Roman" w:hAnsi="Calibri" w:cs="Calibri"/>
              </w:rPr>
            </w:pPr>
          </w:p>
        </w:tc>
      </w:tr>
    </w:tbl>
    <w:p w14:paraId="318623C8" w14:textId="77777777" w:rsidR="00462B2A" w:rsidRDefault="00462B2A">
      <w:pPr>
        <w:divId w:val="1990864154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35"/>
        <w:gridCol w:w="8807"/>
      </w:tblGrid>
      <w:tr w:rsidR="00462B2A" w14:paraId="3002AC51" w14:textId="77777777" w:rsidTr="00D7063D">
        <w:trPr>
          <w:divId w:val="1990864154"/>
          <w:tblCellSpacing w:w="15" w:type="dxa"/>
        </w:trPr>
        <w:tc>
          <w:tcPr>
            <w:tcW w:w="992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02178A53" w14:textId="77777777" w:rsidR="00462B2A" w:rsidRPr="00071C4B" w:rsidRDefault="00B67C71">
            <w:pPr>
              <w:spacing w:after="30"/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</w:pPr>
            <w:r w:rsidRPr="00071C4B">
              <w:rPr>
                <w:rFonts w:asciiTheme="minorHAnsi" w:eastAsia="Times New Roman" w:hAnsiTheme="minorHAnsi" w:cstheme="minorHAnsi"/>
                <w:b/>
                <w:bCs/>
                <w:color w:val="1F497C"/>
                <w:sz w:val="28"/>
                <w:szCs w:val="28"/>
              </w:rPr>
              <w:t>Referees</w:t>
            </w:r>
          </w:p>
        </w:tc>
        <w:tc>
          <w:tcPr>
            <w:tcW w:w="3968" w:type="pct"/>
            <w:shd w:val="clear" w:color="auto" w:fill="FFFFFF"/>
            <w:vAlign w:val="center"/>
            <w:hideMark/>
          </w:tcPr>
          <w:p w14:paraId="7F96D60B" w14:textId="77777777" w:rsidR="00086953" w:rsidRPr="0063304F" w:rsidRDefault="00B67C71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George</w:t>
            </w:r>
            <w:r w:rsidR="00086953" w:rsidRPr="0063304F">
              <w:rPr>
                <w:rFonts w:asciiTheme="minorHAnsi" w:hAnsiTheme="minorHAnsi" w:cstheme="minorHAnsi"/>
              </w:rPr>
              <w:t xml:space="preserve"> </w:t>
            </w:r>
            <w:r w:rsidRPr="0063304F">
              <w:rPr>
                <w:rFonts w:asciiTheme="minorHAnsi" w:hAnsiTheme="minorHAnsi" w:cstheme="minorHAnsi"/>
              </w:rPr>
              <w:t xml:space="preserve">Njenga </w:t>
            </w:r>
          </w:p>
          <w:p w14:paraId="2F8F7B2C" w14:textId="1BD0CBC7" w:rsidR="00086953" w:rsidRPr="0063304F" w:rsidRDefault="00B67C71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Executive</w:t>
            </w:r>
            <w:r w:rsidR="00086953" w:rsidRPr="0063304F">
              <w:rPr>
                <w:rFonts w:asciiTheme="minorHAnsi" w:hAnsiTheme="minorHAnsi" w:cstheme="minorHAnsi"/>
              </w:rPr>
              <w:t xml:space="preserve"> </w:t>
            </w:r>
            <w:r w:rsidR="001F1236" w:rsidRPr="0063304F">
              <w:rPr>
                <w:rFonts w:asciiTheme="minorHAnsi" w:hAnsiTheme="minorHAnsi" w:cstheme="minorHAnsi"/>
              </w:rPr>
              <w:t>Sous Chef</w:t>
            </w:r>
            <w:r w:rsidR="00086953" w:rsidRPr="0063304F">
              <w:rPr>
                <w:rFonts w:asciiTheme="minorHAnsi" w:hAnsiTheme="minorHAnsi" w:cstheme="minorHAnsi"/>
              </w:rPr>
              <w:t>,</w:t>
            </w:r>
            <w:r w:rsidRPr="0063304F">
              <w:rPr>
                <w:rFonts w:asciiTheme="minorHAnsi" w:hAnsiTheme="minorHAnsi" w:cstheme="minorHAnsi"/>
              </w:rPr>
              <w:t xml:space="preserve"> LSG</w:t>
            </w:r>
            <w:r w:rsidR="00086953" w:rsidRPr="0063304F">
              <w:rPr>
                <w:rFonts w:asciiTheme="minorHAnsi" w:hAnsiTheme="minorHAnsi" w:cstheme="minorHAnsi"/>
              </w:rPr>
              <w:t xml:space="preserve"> </w:t>
            </w:r>
            <w:r w:rsidR="00E14DA8" w:rsidRPr="0063304F">
              <w:rPr>
                <w:rFonts w:asciiTheme="minorHAnsi" w:hAnsiTheme="minorHAnsi" w:cstheme="minorHAnsi"/>
              </w:rPr>
              <w:t xml:space="preserve">Sky Chef </w:t>
            </w:r>
          </w:p>
          <w:p w14:paraId="5B9EF12C" w14:textId="5A4AE46E" w:rsidR="00086953" w:rsidRPr="0063304F" w:rsidRDefault="00086953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T</w:t>
            </w:r>
            <w:r w:rsidR="007F3680" w:rsidRPr="0063304F">
              <w:rPr>
                <w:rFonts w:asciiTheme="minorHAnsi" w:hAnsiTheme="minorHAnsi" w:cstheme="minorHAnsi"/>
              </w:rPr>
              <w:t>e</w:t>
            </w:r>
            <w:r w:rsidRPr="0063304F">
              <w:rPr>
                <w:rFonts w:asciiTheme="minorHAnsi" w:hAnsiTheme="minorHAnsi" w:cstheme="minorHAnsi"/>
              </w:rPr>
              <w:t>lep</w:t>
            </w:r>
            <w:r w:rsidR="00B67C71" w:rsidRPr="0063304F">
              <w:rPr>
                <w:rFonts w:asciiTheme="minorHAnsi" w:hAnsiTheme="minorHAnsi" w:cstheme="minorHAnsi"/>
              </w:rPr>
              <w:t>hone</w:t>
            </w:r>
            <w:r w:rsidRPr="0063304F">
              <w:rPr>
                <w:rFonts w:asciiTheme="minorHAnsi" w:hAnsiTheme="minorHAnsi" w:cstheme="minorHAnsi"/>
              </w:rPr>
              <w:t xml:space="preserve"> no: </w:t>
            </w:r>
            <w:r w:rsidR="00B67C71" w:rsidRPr="0063304F">
              <w:rPr>
                <w:rFonts w:asciiTheme="minorHAnsi" w:hAnsiTheme="minorHAnsi" w:cstheme="minorHAnsi"/>
              </w:rPr>
              <w:t>+254</w:t>
            </w:r>
            <w:r w:rsidR="00E7606A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721</w:t>
            </w:r>
            <w:r w:rsidR="00E7606A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741</w:t>
            </w:r>
            <w:r w:rsidR="00E7606A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 xml:space="preserve">358 </w:t>
            </w:r>
          </w:p>
          <w:p w14:paraId="5500D762" w14:textId="7A1CE4ED" w:rsidR="00086953" w:rsidRPr="0063304F" w:rsidRDefault="00086953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 xml:space="preserve">Email: </w:t>
            </w:r>
            <w:hyperlink r:id="rId6" w:history="1">
              <w:r w:rsidRPr="0063304F">
                <w:rPr>
                  <w:rStyle w:val="Hyperlink"/>
                  <w:rFonts w:asciiTheme="minorHAnsi" w:hAnsiTheme="minorHAnsi" w:cstheme="minorHAnsi"/>
                </w:rPr>
                <w:t>George.njenga@lsgskychefs.com</w:t>
              </w:r>
            </w:hyperlink>
            <w:r w:rsidRPr="0063304F">
              <w:rPr>
                <w:rFonts w:asciiTheme="minorHAnsi" w:hAnsiTheme="minorHAnsi" w:cstheme="minorHAnsi"/>
              </w:rPr>
              <w:t xml:space="preserve"> </w:t>
            </w:r>
          </w:p>
          <w:p w14:paraId="6C4D2437" w14:textId="77777777" w:rsidR="00086953" w:rsidRPr="0063304F" w:rsidRDefault="00086953" w:rsidP="006F79EA">
            <w:pPr>
              <w:divId w:val="564678492"/>
              <w:rPr>
                <w:rFonts w:asciiTheme="minorHAnsi" w:hAnsiTheme="minorHAnsi" w:cstheme="minorHAnsi"/>
              </w:rPr>
            </w:pPr>
          </w:p>
          <w:p w14:paraId="6156D6F4" w14:textId="77777777" w:rsidR="00086953" w:rsidRPr="0063304F" w:rsidRDefault="00B67C71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Evangelos</w:t>
            </w:r>
            <w:r w:rsidR="00086953" w:rsidRPr="0063304F">
              <w:rPr>
                <w:rFonts w:asciiTheme="minorHAnsi" w:hAnsiTheme="minorHAnsi" w:cstheme="minorHAnsi"/>
              </w:rPr>
              <w:t xml:space="preserve"> </w:t>
            </w:r>
            <w:r w:rsidRPr="0063304F">
              <w:rPr>
                <w:rFonts w:asciiTheme="minorHAnsi" w:hAnsiTheme="minorHAnsi" w:cstheme="minorHAnsi"/>
              </w:rPr>
              <w:t xml:space="preserve">Liakoris </w:t>
            </w:r>
          </w:p>
          <w:p w14:paraId="2307BB29" w14:textId="43B5623A" w:rsidR="007F3680" w:rsidRPr="0063304F" w:rsidRDefault="00B67C71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Former</w:t>
            </w:r>
            <w:r w:rsidR="00086953" w:rsidRPr="0063304F">
              <w:rPr>
                <w:rFonts w:asciiTheme="minorHAnsi" w:hAnsiTheme="minorHAnsi" w:cstheme="minorHAnsi"/>
              </w:rPr>
              <w:t xml:space="preserve"> </w:t>
            </w:r>
            <w:r w:rsidRPr="0063304F">
              <w:rPr>
                <w:rFonts w:asciiTheme="minorHAnsi" w:hAnsiTheme="minorHAnsi" w:cstheme="minorHAnsi"/>
              </w:rPr>
              <w:t>Executive</w:t>
            </w:r>
            <w:r w:rsidR="00086953" w:rsidRPr="0063304F">
              <w:rPr>
                <w:rFonts w:asciiTheme="minorHAnsi" w:hAnsiTheme="minorHAnsi" w:cstheme="minorHAnsi"/>
              </w:rPr>
              <w:t xml:space="preserve"> </w:t>
            </w:r>
            <w:r w:rsidR="00B14166" w:rsidRPr="0063304F">
              <w:rPr>
                <w:rFonts w:asciiTheme="minorHAnsi" w:hAnsiTheme="minorHAnsi" w:cstheme="minorHAnsi"/>
              </w:rPr>
              <w:t>Chef</w:t>
            </w:r>
            <w:r w:rsidR="007F3680" w:rsidRPr="0063304F">
              <w:rPr>
                <w:rFonts w:asciiTheme="minorHAnsi" w:hAnsiTheme="minorHAnsi" w:cstheme="minorHAnsi"/>
              </w:rPr>
              <w:t>,</w:t>
            </w:r>
            <w:r w:rsidRPr="0063304F">
              <w:rPr>
                <w:rFonts w:asciiTheme="minorHAnsi" w:hAnsiTheme="minorHAnsi" w:cstheme="minorHAnsi"/>
              </w:rPr>
              <w:t xml:space="preserve"> Sharq</w:t>
            </w:r>
            <w:r w:rsidR="007F3680" w:rsidRPr="0063304F">
              <w:rPr>
                <w:rFonts w:asciiTheme="minorHAnsi" w:hAnsiTheme="minorHAnsi" w:cstheme="minorHAnsi"/>
              </w:rPr>
              <w:t xml:space="preserve"> </w:t>
            </w:r>
            <w:r w:rsidR="00B14166" w:rsidRPr="0063304F">
              <w:rPr>
                <w:rFonts w:asciiTheme="minorHAnsi" w:hAnsiTheme="minorHAnsi" w:cstheme="minorHAnsi"/>
              </w:rPr>
              <w:t xml:space="preserve">Village </w:t>
            </w:r>
            <w:r w:rsidRPr="0063304F">
              <w:rPr>
                <w:rFonts w:asciiTheme="minorHAnsi" w:hAnsiTheme="minorHAnsi" w:cstheme="minorHAnsi"/>
              </w:rPr>
              <w:t>and</w:t>
            </w:r>
            <w:r w:rsidR="007F3680" w:rsidRPr="0063304F">
              <w:rPr>
                <w:rFonts w:asciiTheme="minorHAnsi" w:hAnsiTheme="minorHAnsi" w:cstheme="minorHAnsi"/>
              </w:rPr>
              <w:t xml:space="preserve"> </w:t>
            </w:r>
            <w:r w:rsidR="00B14166" w:rsidRPr="0063304F">
              <w:rPr>
                <w:rFonts w:asciiTheme="minorHAnsi" w:hAnsiTheme="minorHAnsi" w:cstheme="minorHAnsi"/>
              </w:rPr>
              <w:t xml:space="preserve">Spa </w:t>
            </w:r>
          </w:p>
          <w:p w14:paraId="7D209FC2" w14:textId="233C63FB" w:rsidR="007F3680" w:rsidRPr="0063304F" w:rsidRDefault="007F3680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 xml:space="preserve">Telephone </w:t>
            </w:r>
            <w:r w:rsidR="00B67C71" w:rsidRPr="0063304F">
              <w:rPr>
                <w:rFonts w:asciiTheme="minorHAnsi" w:hAnsiTheme="minorHAnsi" w:cstheme="minorHAnsi"/>
              </w:rPr>
              <w:t>no:</w:t>
            </w:r>
            <w:r w:rsidR="0063304F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+30</w:t>
            </w:r>
            <w:r w:rsidR="0063304F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697</w:t>
            </w:r>
            <w:r w:rsidR="00E7606A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820</w:t>
            </w:r>
            <w:r w:rsidR="00E7606A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129</w:t>
            </w:r>
          </w:p>
          <w:p w14:paraId="2ED0324D" w14:textId="77777777" w:rsidR="007F3680" w:rsidRPr="0063304F" w:rsidRDefault="007F3680" w:rsidP="006F79EA">
            <w:pPr>
              <w:divId w:val="564678492"/>
              <w:rPr>
                <w:rFonts w:asciiTheme="minorHAnsi" w:hAnsiTheme="minorHAnsi" w:cstheme="minorHAnsi"/>
              </w:rPr>
            </w:pPr>
          </w:p>
          <w:p w14:paraId="425351AA" w14:textId="77777777" w:rsidR="007F3680" w:rsidRPr="0063304F" w:rsidRDefault="00B67C71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Lilian</w:t>
            </w:r>
            <w:r w:rsidR="007F3680" w:rsidRPr="0063304F">
              <w:rPr>
                <w:rFonts w:asciiTheme="minorHAnsi" w:hAnsiTheme="minorHAnsi" w:cstheme="minorHAnsi"/>
              </w:rPr>
              <w:t xml:space="preserve"> </w:t>
            </w:r>
            <w:r w:rsidRPr="0063304F">
              <w:rPr>
                <w:rFonts w:asciiTheme="minorHAnsi" w:hAnsiTheme="minorHAnsi" w:cstheme="minorHAnsi"/>
              </w:rPr>
              <w:t xml:space="preserve">Gitau </w:t>
            </w:r>
          </w:p>
          <w:p w14:paraId="50A7D800" w14:textId="353FBCAB" w:rsidR="007F3680" w:rsidRPr="0063304F" w:rsidRDefault="00B67C71" w:rsidP="006F79EA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>Assistant</w:t>
            </w:r>
            <w:r w:rsidR="007F3680" w:rsidRPr="0063304F">
              <w:rPr>
                <w:rFonts w:asciiTheme="minorHAnsi" w:hAnsiTheme="minorHAnsi" w:cstheme="minorHAnsi"/>
              </w:rPr>
              <w:t xml:space="preserve"> Human Resources Manager, </w:t>
            </w:r>
            <w:r w:rsidRPr="0063304F">
              <w:rPr>
                <w:rFonts w:asciiTheme="minorHAnsi" w:hAnsiTheme="minorHAnsi" w:cstheme="minorHAnsi"/>
              </w:rPr>
              <w:t>LSG</w:t>
            </w:r>
            <w:r w:rsidR="007F3680" w:rsidRPr="0063304F">
              <w:rPr>
                <w:rFonts w:asciiTheme="minorHAnsi" w:hAnsiTheme="minorHAnsi" w:cstheme="minorHAnsi"/>
              </w:rPr>
              <w:t xml:space="preserve"> </w:t>
            </w:r>
            <w:r w:rsidR="001F1236" w:rsidRPr="0063304F">
              <w:rPr>
                <w:rFonts w:asciiTheme="minorHAnsi" w:hAnsiTheme="minorHAnsi" w:cstheme="minorHAnsi"/>
              </w:rPr>
              <w:t xml:space="preserve">Sky Chefs </w:t>
            </w:r>
          </w:p>
          <w:p w14:paraId="2899D164" w14:textId="47E47AF2" w:rsidR="00462B2A" w:rsidRPr="00D7063D" w:rsidRDefault="007F3680" w:rsidP="00D7063D">
            <w:pPr>
              <w:divId w:val="564678492"/>
              <w:rPr>
                <w:rFonts w:asciiTheme="minorHAnsi" w:hAnsiTheme="minorHAnsi" w:cstheme="minorHAnsi"/>
              </w:rPr>
            </w:pPr>
            <w:r w:rsidRPr="0063304F">
              <w:rPr>
                <w:rFonts w:asciiTheme="minorHAnsi" w:hAnsiTheme="minorHAnsi" w:cstheme="minorHAnsi"/>
              </w:rPr>
              <w:t xml:space="preserve">Telephone </w:t>
            </w:r>
            <w:r w:rsidR="00B67C71" w:rsidRPr="0063304F">
              <w:rPr>
                <w:rFonts w:asciiTheme="minorHAnsi" w:hAnsiTheme="minorHAnsi" w:cstheme="minorHAnsi"/>
              </w:rPr>
              <w:t>no.+254</w:t>
            </w:r>
            <w:r w:rsidR="0063304F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724</w:t>
            </w:r>
            <w:r w:rsidR="0063304F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134</w:t>
            </w:r>
            <w:r w:rsidR="0063304F" w:rsidRPr="0063304F">
              <w:rPr>
                <w:rFonts w:asciiTheme="minorHAnsi" w:hAnsiTheme="minorHAnsi" w:cstheme="minorHAnsi"/>
              </w:rPr>
              <w:t xml:space="preserve"> </w:t>
            </w:r>
            <w:r w:rsidR="00B67C71" w:rsidRPr="0063304F">
              <w:rPr>
                <w:rFonts w:asciiTheme="minorHAnsi" w:hAnsiTheme="minorHAnsi" w:cstheme="minorHAnsi"/>
              </w:rPr>
              <w:t>836</w:t>
            </w:r>
          </w:p>
        </w:tc>
      </w:tr>
    </w:tbl>
    <w:p w14:paraId="0C5B5A43" w14:textId="77777777" w:rsidR="00462B2A" w:rsidRDefault="00462B2A">
      <w:pPr>
        <w:divId w:val="1990864154"/>
        <w:rPr>
          <w:rFonts w:eastAsia="Times New Roman"/>
        </w:rPr>
      </w:pPr>
    </w:p>
    <w:sectPr w:rsidR="00462B2A" w:rsidSect="005D7375">
      <w:pgSz w:w="11906" w:h="16838"/>
      <w:pgMar w:top="432" w:right="432" w:bottom="432" w:left="43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hybridMultilevel"/>
    <w:tmpl w:val="5BD062C2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18912BD"/>
    <w:multiLevelType w:val="multilevel"/>
    <w:tmpl w:val="42F05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193E65"/>
    <w:multiLevelType w:val="multilevel"/>
    <w:tmpl w:val="F5A2E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073D9"/>
    <w:multiLevelType w:val="hybridMultilevel"/>
    <w:tmpl w:val="46A6E4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B5C25"/>
    <w:multiLevelType w:val="hybridMultilevel"/>
    <w:tmpl w:val="4BE4F4D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D76FF"/>
    <w:multiLevelType w:val="hybridMultilevel"/>
    <w:tmpl w:val="0430F76A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61D72"/>
    <w:multiLevelType w:val="hybridMultilevel"/>
    <w:tmpl w:val="B666E2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E0A06"/>
    <w:multiLevelType w:val="hybridMultilevel"/>
    <w:tmpl w:val="03204E8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76030"/>
    <w:multiLevelType w:val="hybridMultilevel"/>
    <w:tmpl w:val="A89CF4EA"/>
    <w:lvl w:ilvl="0" w:tplc="2000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9" w15:restartNumberingAfterBreak="0">
    <w:nsid w:val="2D875D58"/>
    <w:multiLevelType w:val="hybridMultilevel"/>
    <w:tmpl w:val="A0649ED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701403"/>
    <w:multiLevelType w:val="hybridMultilevel"/>
    <w:tmpl w:val="C1149DA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A3A53"/>
    <w:multiLevelType w:val="hybridMultilevel"/>
    <w:tmpl w:val="8A36CBFC"/>
    <w:lvl w:ilvl="0" w:tplc="2000000B">
      <w:start w:val="1"/>
      <w:numFmt w:val="bullet"/>
      <w:lvlText w:val=""/>
      <w:lvlJc w:val="left"/>
      <w:pPr>
        <w:ind w:left="820" w:hanging="360"/>
      </w:pPr>
      <w:rPr>
        <w:rFonts w:ascii="Wingdings" w:hAnsi="Wingdings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5925865"/>
    <w:multiLevelType w:val="hybridMultilevel"/>
    <w:tmpl w:val="07B055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A3277"/>
    <w:multiLevelType w:val="hybridMultilevel"/>
    <w:tmpl w:val="60005456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1369A"/>
    <w:multiLevelType w:val="hybridMultilevel"/>
    <w:tmpl w:val="00CE27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933DFE"/>
    <w:multiLevelType w:val="hybridMultilevel"/>
    <w:tmpl w:val="0CA8F4FC"/>
    <w:lvl w:ilvl="0" w:tplc="2000000B">
      <w:start w:val="1"/>
      <w:numFmt w:val="bullet"/>
      <w:lvlText w:val=""/>
      <w:lvlJc w:val="left"/>
      <w:pPr>
        <w:ind w:left="820" w:hanging="360"/>
      </w:pPr>
      <w:rPr>
        <w:rFonts w:ascii="Wingdings" w:hAnsi="Wingdings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53577F67"/>
    <w:multiLevelType w:val="multilevel"/>
    <w:tmpl w:val="B47C8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994107"/>
    <w:multiLevelType w:val="hybridMultilevel"/>
    <w:tmpl w:val="E2545F6C"/>
    <w:lvl w:ilvl="0" w:tplc="2E6E9F5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1AC5F8E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5A9EF19C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8C006AF8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1108B1D0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1020ECC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4AB0CA72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F8346FFE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D4183B06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33F2FE1"/>
    <w:multiLevelType w:val="hybridMultilevel"/>
    <w:tmpl w:val="0A56CE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50595"/>
    <w:multiLevelType w:val="multilevel"/>
    <w:tmpl w:val="C4D25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6F21922"/>
    <w:multiLevelType w:val="hybridMultilevel"/>
    <w:tmpl w:val="BA1C32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5514C2"/>
    <w:multiLevelType w:val="multilevel"/>
    <w:tmpl w:val="3398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4118A5"/>
    <w:multiLevelType w:val="hybridMultilevel"/>
    <w:tmpl w:val="71ECDF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483887"/>
    <w:multiLevelType w:val="hybridMultilevel"/>
    <w:tmpl w:val="64AC811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7203D3"/>
    <w:multiLevelType w:val="hybridMultilevel"/>
    <w:tmpl w:val="64941A9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"/>
  </w:num>
  <w:num w:numId="3">
    <w:abstractNumId w:val="16"/>
  </w:num>
  <w:num w:numId="4">
    <w:abstractNumId w:val="21"/>
  </w:num>
  <w:num w:numId="5">
    <w:abstractNumId w:val="17"/>
  </w:num>
  <w:num w:numId="6">
    <w:abstractNumId w:val="5"/>
  </w:num>
  <w:num w:numId="7">
    <w:abstractNumId w:val="24"/>
  </w:num>
  <w:num w:numId="8">
    <w:abstractNumId w:val="7"/>
  </w:num>
  <w:num w:numId="9">
    <w:abstractNumId w:val="9"/>
  </w:num>
  <w:num w:numId="10">
    <w:abstractNumId w:val="4"/>
  </w:num>
  <w:num w:numId="11">
    <w:abstractNumId w:val="23"/>
  </w:num>
  <w:num w:numId="12">
    <w:abstractNumId w:val="6"/>
  </w:num>
  <w:num w:numId="13">
    <w:abstractNumId w:val="3"/>
  </w:num>
  <w:num w:numId="14">
    <w:abstractNumId w:val="20"/>
  </w:num>
  <w:num w:numId="15">
    <w:abstractNumId w:val="10"/>
  </w:num>
  <w:num w:numId="16">
    <w:abstractNumId w:val="2"/>
  </w:num>
  <w:num w:numId="17">
    <w:abstractNumId w:val="11"/>
  </w:num>
  <w:num w:numId="18">
    <w:abstractNumId w:val="13"/>
  </w:num>
  <w:num w:numId="19">
    <w:abstractNumId w:val="15"/>
  </w:num>
  <w:num w:numId="20">
    <w:abstractNumId w:val="8"/>
  </w:num>
  <w:num w:numId="21">
    <w:abstractNumId w:val="0"/>
  </w:num>
  <w:num w:numId="22">
    <w:abstractNumId w:val="18"/>
  </w:num>
  <w:num w:numId="23">
    <w:abstractNumId w:val="22"/>
  </w:num>
  <w:num w:numId="24">
    <w:abstractNumId w:val="1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tTQyNTC1NDa3MDNU0lEKTi0uzszPAykwrgUAcRmfqCwAAAA="/>
  </w:docVars>
  <w:rsids>
    <w:rsidRoot w:val="00243FE7"/>
    <w:rsid w:val="00023970"/>
    <w:rsid w:val="00065471"/>
    <w:rsid w:val="00071C4B"/>
    <w:rsid w:val="00086953"/>
    <w:rsid w:val="00087FE3"/>
    <w:rsid w:val="000928AF"/>
    <w:rsid w:val="000B2C23"/>
    <w:rsid w:val="000D26F8"/>
    <w:rsid w:val="000F526E"/>
    <w:rsid w:val="00113462"/>
    <w:rsid w:val="001269CB"/>
    <w:rsid w:val="0015570E"/>
    <w:rsid w:val="0016517E"/>
    <w:rsid w:val="0017524B"/>
    <w:rsid w:val="001D0205"/>
    <w:rsid w:val="001E3CF2"/>
    <w:rsid w:val="001F0341"/>
    <w:rsid w:val="001F1236"/>
    <w:rsid w:val="0020511E"/>
    <w:rsid w:val="002065E8"/>
    <w:rsid w:val="00236D33"/>
    <w:rsid w:val="00243FE7"/>
    <w:rsid w:val="00282241"/>
    <w:rsid w:val="00287A6D"/>
    <w:rsid w:val="002B444A"/>
    <w:rsid w:val="002B5E0F"/>
    <w:rsid w:val="002B64FB"/>
    <w:rsid w:val="00303D95"/>
    <w:rsid w:val="003E5841"/>
    <w:rsid w:val="00420F5E"/>
    <w:rsid w:val="00422FCA"/>
    <w:rsid w:val="004578C0"/>
    <w:rsid w:val="00462B2A"/>
    <w:rsid w:val="004A76DF"/>
    <w:rsid w:val="004F76E3"/>
    <w:rsid w:val="00501833"/>
    <w:rsid w:val="005041D8"/>
    <w:rsid w:val="005D7375"/>
    <w:rsid w:val="00603BCF"/>
    <w:rsid w:val="00616E0C"/>
    <w:rsid w:val="00616E47"/>
    <w:rsid w:val="0063304F"/>
    <w:rsid w:val="0065014F"/>
    <w:rsid w:val="00671137"/>
    <w:rsid w:val="006919CD"/>
    <w:rsid w:val="006C389A"/>
    <w:rsid w:val="006C40C4"/>
    <w:rsid w:val="006C58F7"/>
    <w:rsid w:val="006F79EA"/>
    <w:rsid w:val="007077AE"/>
    <w:rsid w:val="00740F46"/>
    <w:rsid w:val="00793164"/>
    <w:rsid w:val="007F3680"/>
    <w:rsid w:val="0080583F"/>
    <w:rsid w:val="0083785B"/>
    <w:rsid w:val="00850AC1"/>
    <w:rsid w:val="00851969"/>
    <w:rsid w:val="008B38CE"/>
    <w:rsid w:val="008E2673"/>
    <w:rsid w:val="008E277B"/>
    <w:rsid w:val="00937843"/>
    <w:rsid w:val="0097038E"/>
    <w:rsid w:val="009A5F55"/>
    <w:rsid w:val="009B061A"/>
    <w:rsid w:val="009B13DE"/>
    <w:rsid w:val="00A51010"/>
    <w:rsid w:val="00A62DA4"/>
    <w:rsid w:val="00A82795"/>
    <w:rsid w:val="00A93568"/>
    <w:rsid w:val="00AE7E5F"/>
    <w:rsid w:val="00B06EB5"/>
    <w:rsid w:val="00B14166"/>
    <w:rsid w:val="00B67C71"/>
    <w:rsid w:val="00C31916"/>
    <w:rsid w:val="00C36A56"/>
    <w:rsid w:val="00C509B7"/>
    <w:rsid w:val="00C604B5"/>
    <w:rsid w:val="00C71166"/>
    <w:rsid w:val="00CB23E3"/>
    <w:rsid w:val="00CD3DCA"/>
    <w:rsid w:val="00D10ED8"/>
    <w:rsid w:val="00D4102A"/>
    <w:rsid w:val="00D7063D"/>
    <w:rsid w:val="00D83D52"/>
    <w:rsid w:val="00DB0A06"/>
    <w:rsid w:val="00E14DA8"/>
    <w:rsid w:val="00E7606A"/>
    <w:rsid w:val="00EB55A7"/>
    <w:rsid w:val="00F378A0"/>
    <w:rsid w:val="00FB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491856"/>
  <w15:chartTrackingRefBased/>
  <w15:docId w15:val="{2669157B-8874-4C16-82AD-EA7CF964B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EB55A7"/>
    <w:pPr>
      <w:widowControl w:val="0"/>
      <w:autoSpaceDE w:val="0"/>
      <w:autoSpaceDN w:val="0"/>
      <w:ind w:left="100"/>
      <w:outlineLvl w:val="1"/>
    </w:pPr>
    <w:rPr>
      <w:rFonts w:eastAsia="Times New Roman"/>
      <w:b/>
      <w:bCs/>
      <w:sz w:val="22"/>
      <w:szCs w:val="2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86953"/>
    <w:rPr>
      <w:color w:val="605E5C"/>
      <w:shd w:val="clear" w:color="auto" w:fill="E1DFDD"/>
    </w:rPr>
  </w:style>
  <w:style w:type="paragraph" w:styleId="ListParagraph">
    <w:name w:val="List Paragraph"/>
    <w:aliases w:val="MyBullets,Citation List,Bullets,heading 6,List Paragraph1,List Paragraph (numbered (a)),Heading 61,Normal bullet 2,Liste Paragraf,List Item,References,WB List Paragraph,Resume Title,Riana Table Bullets 1,Lettre d'introduction,Paragraph"/>
    <w:basedOn w:val="Normal"/>
    <w:link w:val="ListParagraphChar"/>
    <w:uiPriority w:val="34"/>
    <w:qFormat/>
    <w:rsid w:val="002B444A"/>
    <w:pPr>
      <w:widowControl w:val="0"/>
      <w:autoSpaceDE w:val="0"/>
      <w:autoSpaceDN w:val="0"/>
      <w:spacing w:before="126"/>
      <w:ind w:left="820" w:hanging="361"/>
    </w:pPr>
    <w:rPr>
      <w:rFonts w:eastAsia="Times New Roman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B55A7"/>
    <w:rPr>
      <w:b/>
      <w:bCs/>
      <w:sz w:val="22"/>
      <w:szCs w:val="22"/>
      <w:u w:val="single" w:color="000000"/>
      <w:lang w:val="en-US" w:eastAsia="en-US"/>
    </w:rPr>
  </w:style>
  <w:style w:type="character" w:customStyle="1" w:styleId="ListParagraphChar">
    <w:name w:val="List Paragraph Char"/>
    <w:aliases w:val="MyBullets Char,Citation List Char,Bullets Char,heading 6 Char,List Paragraph1 Char,List Paragraph (numbered (a)) Char,Heading 61 Char,Normal bullet 2 Char,Liste Paragraf Char,List Item Char,References Char,WB List Paragraph Char"/>
    <w:link w:val="ListParagraph"/>
    <w:uiPriority w:val="34"/>
    <w:qFormat/>
    <w:locked/>
    <w:rsid w:val="009B13DE"/>
    <w:rPr>
      <w:sz w:val="22"/>
      <w:szCs w:val="22"/>
      <w:lang w:val="en-US" w:eastAsia="en-US"/>
    </w:rPr>
  </w:style>
  <w:style w:type="paragraph" w:styleId="NoSpacing">
    <w:name w:val="No Spacing"/>
    <w:uiPriority w:val="1"/>
    <w:qFormat/>
    <w:rsid w:val="00B67C71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71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7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0086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single" w:sz="12" w:space="8" w:color="1F497C"/>
            <w:right w:val="none" w:sz="0" w:space="0" w:color="auto"/>
          </w:divBdr>
          <w:divsChild>
            <w:div w:id="17745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3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5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5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6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5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864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single" w:sz="12" w:space="0" w:color="1F497C"/>
        <w:right w:val="none" w:sz="0" w:space="0" w:color="auto"/>
      </w:divBdr>
      <w:divsChild>
        <w:div w:id="56467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eorge.njenga@lsgskychefs.com" TargetMode="External"/><Relationship Id="rId5" Type="http://schemas.openxmlformats.org/officeDocument/2006/relationships/hyperlink" Target="mailto:chegeben25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nson Ndirangu Chege CV</vt:lpstr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son Ndirangu Chege CV</dc:title>
  <dc:subject/>
  <dc:creator>Careerpoint Solution</dc:creator>
  <cp:keywords/>
  <dc:description/>
  <cp:lastModifiedBy>LENOVO</cp:lastModifiedBy>
  <cp:revision>132</cp:revision>
  <dcterms:created xsi:type="dcterms:W3CDTF">2021-11-30T06:10:00Z</dcterms:created>
  <dcterms:modified xsi:type="dcterms:W3CDTF">2021-11-30T08:58:00Z</dcterms:modified>
</cp:coreProperties>
</file>